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69C5" w:rsidRPr="00D36D8B" w:rsidRDefault="000A54EA" w:rsidP="00687945">
      <w:pPr>
        <w:tabs>
          <w:tab w:val="right" w:pos="9603"/>
        </w:tabs>
        <w:spacing w:line="360" w:lineRule="auto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4764405</wp:posOffset>
            </wp:positionH>
            <wp:positionV relativeFrom="paragraph">
              <wp:posOffset>-1905</wp:posOffset>
            </wp:positionV>
            <wp:extent cx="1038225" cy="1104900"/>
            <wp:effectExtent l="19050" t="0" r="9525" b="0"/>
            <wp:wrapNone/>
            <wp:docPr id="18" name="Picture 17" descr="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82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49A0">
        <w:rPr>
          <w:b/>
          <w:bCs/>
          <w:noProof/>
        </w:rPr>
        <w:t>K.</w:t>
      </w:r>
      <w:r w:rsidR="00005404">
        <w:rPr>
          <w:b/>
          <w:bCs/>
          <w:noProof/>
        </w:rPr>
        <w:t xml:space="preserve"> </w:t>
      </w:r>
      <w:r w:rsidR="00C449A0">
        <w:rPr>
          <w:b/>
          <w:bCs/>
          <w:noProof/>
        </w:rPr>
        <w:t>SRIKANTH</w:t>
      </w:r>
    </w:p>
    <w:p w:rsidR="002F3D42" w:rsidRPr="00BB779E" w:rsidRDefault="00C449A0" w:rsidP="006B2B08">
      <w:pPr>
        <w:tabs>
          <w:tab w:val="right" w:pos="9603"/>
        </w:tabs>
        <w:spacing w:line="360" w:lineRule="auto"/>
        <w:rPr>
          <w:rFonts w:ascii="Arial" w:eastAsiaTheme="minorHAnsi" w:hAnsi="Arial" w:cs="Arial"/>
          <w:b/>
          <w:sz w:val="22"/>
          <w:szCs w:val="16"/>
        </w:rPr>
      </w:pPr>
      <w:r>
        <w:rPr>
          <w:b/>
          <w:bCs/>
        </w:rPr>
        <w:t>ENGINEER</w:t>
      </w:r>
      <w:r w:rsidR="000B54E0">
        <w:rPr>
          <w:b/>
          <w:bCs/>
        </w:rPr>
        <w:t xml:space="preserve"> </w:t>
      </w:r>
      <w:r>
        <w:rPr>
          <w:b/>
          <w:bCs/>
        </w:rPr>
        <w:t>-</w:t>
      </w:r>
      <w:r w:rsidR="000B54E0">
        <w:rPr>
          <w:b/>
          <w:bCs/>
        </w:rPr>
        <w:t xml:space="preserve"> </w:t>
      </w:r>
      <w:r w:rsidR="009551D6">
        <w:rPr>
          <w:b/>
          <w:bCs/>
        </w:rPr>
        <w:t>PDA</w:t>
      </w:r>
      <w:r w:rsidR="008140CA" w:rsidRPr="00BB779E">
        <w:rPr>
          <w:rFonts w:ascii="Arial" w:eastAsiaTheme="minorHAnsi" w:hAnsi="Arial" w:cs="Arial"/>
          <w:b/>
          <w:sz w:val="22"/>
          <w:szCs w:val="16"/>
        </w:rPr>
        <w:tab/>
      </w:r>
    </w:p>
    <w:p w:rsidR="003C7D4D" w:rsidRPr="00DE24E4" w:rsidRDefault="001C0C5A" w:rsidP="006B2B08">
      <w:pPr>
        <w:spacing w:line="360" w:lineRule="auto"/>
        <w:rPr>
          <w:rFonts w:ascii="Arial" w:hAnsi="Arial" w:cs="Arial"/>
          <w:sz w:val="20"/>
          <w:szCs w:val="20"/>
        </w:rPr>
      </w:pPr>
      <w:r w:rsidRPr="00DE24E4">
        <w:rPr>
          <w:rFonts w:ascii="Arial" w:hAnsi="Arial" w:cs="Arial"/>
          <w:sz w:val="20"/>
          <w:szCs w:val="20"/>
        </w:rPr>
        <w:t xml:space="preserve">Mobile No   </w:t>
      </w:r>
      <w:r w:rsidR="004E3CE8" w:rsidRPr="00DE24E4">
        <w:rPr>
          <w:rFonts w:ascii="Arial" w:hAnsi="Arial" w:cs="Arial"/>
          <w:sz w:val="20"/>
          <w:szCs w:val="20"/>
        </w:rPr>
        <w:tab/>
        <w:t xml:space="preserve"> </w:t>
      </w:r>
      <w:r w:rsidR="00BE24CF" w:rsidRPr="00DE24E4">
        <w:rPr>
          <w:rFonts w:ascii="Arial" w:hAnsi="Arial" w:cs="Arial"/>
          <w:sz w:val="20"/>
          <w:szCs w:val="20"/>
        </w:rPr>
        <w:t xml:space="preserve"> :</w:t>
      </w:r>
      <w:r w:rsidR="004E3CE8" w:rsidRPr="00DE24E4">
        <w:rPr>
          <w:rFonts w:ascii="Arial" w:hAnsi="Arial" w:cs="Arial"/>
          <w:sz w:val="20"/>
          <w:szCs w:val="20"/>
        </w:rPr>
        <w:t xml:space="preserve"> </w:t>
      </w:r>
      <w:r w:rsidR="00005404">
        <w:rPr>
          <w:rFonts w:ascii="Arial" w:hAnsi="Arial" w:cs="Arial"/>
          <w:sz w:val="20"/>
          <w:szCs w:val="20"/>
        </w:rPr>
        <w:t xml:space="preserve">+91 </w:t>
      </w:r>
      <w:r w:rsidR="00C449A0">
        <w:rPr>
          <w:rFonts w:ascii="Arial" w:hAnsi="Arial" w:cs="Arial"/>
          <w:sz w:val="20"/>
          <w:szCs w:val="20"/>
        </w:rPr>
        <w:t>8919609523</w:t>
      </w:r>
    </w:p>
    <w:p w:rsidR="00316F32" w:rsidRDefault="00264CD0" w:rsidP="004E3CE8">
      <w:pPr>
        <w:spacing w:line="360" w:lineRule="auto"/>
        <w:rPr>
          <w:rFonts w:ascii="Arial" w:eastAsiaTheme="minorHAnsi" w:hAnsi="Arial" w:cs="Arial"/>
          <w:sz w:val="20"/>
          <w:szCs w:val="20"/>
        </w:rPr>
      </w:pPr>
      <w:r w:rsidRPr="00DE24E4">
        <w:rPr>
          <w:rFonts w:ascii="Arial" w:hAnsi="Arial" w:cs="Arial"/>
          <w:sz w:val="20"/>
          <w:szCs w:val="20"/>
        </w:rPr>
        <w:t>E</w:t>
      </w:r>
      <w:r w:rsidR="00090DC9" w:rsidRPr="00DE24E4">
        <w:rPr>
          <w:rFonts w:ascii="Arial" w:hAnsi="Arial" w:cs="Arial"/>
          <w:sz w:val="20"/>
          <w:szCs w:val="20"/>
        </w:rPr>
        <w:t>mail Id</w:t>
      </w:r>
      <w:r w:rsidR="004E3CE8" w:rsidRPr="00DE24E4">
        <w:rPr>
          <w:rFonts w:ascii="Arial" w:hAnsi="Arial" w:cs="Arial"/>
          <w:sz w:val="20"/>
          <w:szCs w:val="20"/>
        </w:rPr>
        <w:tab/>
        <w:t xml:space="preserve"> </w:t>
      </w:r>
      <w:r w:rsidR="00BE24CF" w:rsidRPr="00DE24E4">
        <w:rPr>
          <w:rFonts w:ascii="Arial" w:hAnsi="Arial" w:cs="Arial"/>
          <w:sz w:val="20"/>
          <w:szCs w:val="20"/>
        </w:rPr>
        <w:t xml:space="preserve"> :</w:t>
      </w:r>
      <w:r w:rsidR="00EE63AE" w:rsidRPr="004E3CE8">
        <w:rPr>
          <w:rFonts w:ascii="Arial" w:eastAsiaTheme="minorHAnsi" w:hAnsi="Arial" w:cs="Arial"/>
          <w:color w:val="1B1061"/>
          <w:sz w:val="20"/>
          <w:szCs w:val="20"/>
        </w:rPr>
        <w:t xml:space="preserve"> </w:t>
      </w:r>
      <w:hyperlink r:id="rId9" w:history="1">
        <w:r w:rsidR="00F85911" w:rsidRPr="00477B19">
          <w:rPr>
            <w:rStyle w:val="Hyperlink"/>
            <w:rFonts w:ascii="Arial" w:eastAsiaTheme="minorHAnsi" w:hAnsi="Arial" w:cs="Arial"/>
            <w:sz w:val="20"/>
            <w:szCs w:val="20"/>
          </w:rPr>
          <w:t>Kurasrikanth14@gmail.com</w:t>
        </w:r>
      </w:hyperlink>
    </w:p>
    <w:p w:rsidR="000A54EA" w:rsidRDefault="000A54EA" w:rsidP="004E3CE8">
      <w:pPr>
        <w:spacing w:line="360" w:lineRule="auto"/>
        <w:rPr>
          <w:rFonts w:ascii="Arial" w:eastAsiaTheme="minorHAnsi" w:hAnsi="Arial" w:cs="Arial"/>
          <w:sz w:val="20"/>
          <w:szCs w:val="20"/>
        </w:rPr>
      </w:pPr>
    </w:p>
    <w:p w:rsidR="00860C43" w:rsidRPr="00D36D8B" w:rsidRDefault="002D3F08" w:rsidP="006B2B08">
      <w:pPr>
        <w:pStyle w:val="Heading2"/>
        <w:shd w:val="clear" w:color="auto" w:fill="F2F2F2" w:themeFill="background1" w:themeFillShade="F2"/>
        <w:spacing w:before="240" w:line="360" w:lineRule="auto"/>
        <w:rPr>
          <w:u w:val="none"/>
        </w:rPr>
      </w:pPr>
      <w:r w:rsidRPr="00D36D8B">
        <w:rPr>
          <w:u w:val="none"/>
        </w:rPr>
        <w:t>CAREER OBJECTIVE</w:t>
      </w:r>
    </w:p>
    <w:p w:rsidR="00CF7F8F" w:rsidRPr="00CF7F8F" w:rsidRDefault="00CF7F8F" w:rsidP="006B2B08">
      <w:pPr>
        <w:spacing w:line="360" w:lineRule="auto"/>
        <w:rPr>
          <w:rFonts w:ascii="Arial" w:hAnsi="Arial" w:cs="Arial"/>
          <w:color w:val="000000" w:themeColor="text1"/>
          <w:sz w:val="12"/>
          <w:szCs w:val="20"/>
        </w:rPr>
      </w:pPr>
    </w:p>
    <w:p w:rsidR="00F75D0C" w:rsidRDefault="00D36D8B" w:rsidP="006B2B08">
      <w:pPr>
        <w:spacing w:line="36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To be in a</w:t>
      </w:r>
      <w:r w:rsidRPr="00D36D8B">
        <w:rPr>
          <w:rFonts w:ascii="Arial" w:hAnsi="Arial" w:cs="Arial"/>
          <w:color w:val="000000" w:themeColor="text1"/>
          <w:sz w:val="20"/>
          <w:szCs w:val="20"/>
        </w:rPr>
        <w:t xml:space="preserve"> part of an organization where I can fully utilize my skills and make a significant contribution to the success of the employer and at the same time my individual growth.</w:t>
      </w:r>
    </w:p>
    <w:p w:rsidR="009D4C3A" w:rsidRPr="00D36D8B" w:rsidRDefault="00C23116" w:rsidP="006B2B08">
      <w:pPr>
        <w:pStyle w:val="Heading3"/>
        <w:shd w:val="clear" w:color="auto" w:fill="F2F2F2" w:themeFill="background1" w:themeFillShade="F2"/>
        <w:tabs>
          <w:tab w:val="left" w:pos="3870"/>
          <w:tab w:val="left" w:pos="3960"/>
        </w:tabs>
        <w:spacing w:before="240" w:line="360" w:lineRule="auto"/>
        <w:ind w:left="0" w:firstLine="0"/>
        <w:rPr>
          <w:rFonts w:ascii="Times New Roman" w:hAnsi="Times New Roman" w:cs="Times New Roman"/>
          <w:bCs/>
          <w:u w:val="none"/>
        </w:rPr>
      </w:pPr>
      <w:r w:rsidRPr="00D36D8B">
        <w:rPr>
          <w:rFonts w:ascii="Times New Roman" w:hAnsi="Times New Roman" w:cs="Times New Roman"/>
          <w:bCs/>
          <w:u w:val="none"/>
        </w:rPr>
        <w:t>WORK EXPERIENCE</w:t>
      </w:r>
      <w:r w:rsidR="00325BBE" w:rsidRPr="00D36D8B">
        <w:rPr>
          <w:rFonts w:ascii="Times New Roman" w:hAnsi="Times New Roman" w:cs="Times New Roman"/>
          <w:bCs/>
          <w:u w:val="none"/>
        </w:rPr>
        <w:t xml:space="preserve"> </w:t>
      </w:r>
    </w:p>
    <w:p w:rsidR="00D10822" w:rsidRDefault="00D10822" w:rsidP="006B2B08">
      <w:pPr>
        <w:spacing w:line="360" w:lineRule="auto"/>
      </w:pPr>
    </w:p>
    <w:tbl>
      <w:tblPr>
        <w:tblpPr w:leftFromText="180" w:rightFromText="180" w:vertAnchor="text" w:tblpY="1"/>
        <w:tblOverlap w:val="never"/>
        <w:tblW w:w="592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5926"/>
      </w:tblGrid>
      <w:tr w:rsidR="00A148FD" w:rsidRPr="009D4C3A" w:rsidTr="002C7B0C">
        <w:trPr>
          <w:trHeight w:val="694"/>
        </w:trPr>
        <w:tc>
          <w:tcPr>
            <w:tcW w:w="5926" w:type="dxa"/>
            <w:vAlign w:val="center"/>
          </w:tcPr>
          <w:p w:rsidR="00A148FD" w:rsidRPr="008F1910" w:rsidRDefault="00966B29" w:rsidP="002C7B0C">
            <w:pPr>
              <w:spacing w:line="360" w:lineRule="auto"/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  <w:t xml:space="preserve">AVINEON India </w:t>
            </w:r>
            <w:proofErr w:type="spellStart"/>
            <w:r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  <w:t>Pvt</w:t>
            </w:r>
            <w:proofErr w:type="spellEnd"/>
            <w:r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  <w:t xml:space="preserve"> Ltd, </w:t>
            </w:r>
            <w:r w:rsidR="00BE1AC1"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  <w:t>Hyderabad</w:t>
            </w:r>
            <w:r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  <w:t>.</w:t>
            </w:r>
          </w:p>
          <w:p w:rsidR="00A148FD" w:rsidRPr="009D4C3A" w:rsidRDefault="00C449A0" w:rsidP="002C7B0C">
            <w:pPr>
              <w:spacing w:line="360" w:lineRule="auto"/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April</w:t>
            </w:r>
            <w:r w:rsidR="00A148FD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 201</w:t>
            </w:r>
            <w:r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9</w:t>
            </w:r>
            <w:r w:rsidR="00A148FD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 to </w:t>
            </w:r>
            <w:r w:rsidR="00093D65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till date</w:t>
            </w:r>
          </w:p>
        </w:tc>
      </w:tr>
    </w:tbl>
    <w:p w:rsidR="00A148FD" w:rsidRDefault="000A54EA" w:rsidP="006B2B08">
      <w:pPr>
        <w:spacing w:line="360" w:lineRule="auto"/>
      </w:pPr>
      <w:r>
        <w:t xml:space="preserve">         </w:t>
      </w:r>
      <w:r w:rsidR="00226701">
        <w:rPr>
          <w:noProof/>
        </w:rPr>
        <w:drawing>
          <wp:inline distT="0" distB="0" distL="0" distR="0">
            <wp:extent cx="1685923" cy="5715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3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02A5" w:rsidRPr="00B34FF2" w:rsidRDefault="002F02A5" w:rsidP="002F02A5">
      <w:pPr>
        <w:spacing w:line="36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2B28A9">
        <w:rPr>
          <w:rFonts w:ascii="Arial" w:hAnsi="Arial" w:cs="Arial"/>
          <w:sz w:val="20"/>
          <w:szCs w:val="20"/>
        </w:rPr>
        <w:t>Designation</w:t>
      </w:r>
      <w:r>
        <w:rPr>
          <w:rFonts w:ascii="Arial" w:hAnsi="Arial" w:cs="Arial"/>
          <w:b/>
          <w:color w:val="1B1061"/>
          <w:sz w:val="20"/>
          <w:szCs w:val="20"/>
        </w:rPr>
        <w:tab/>
      </w:r>
      <w:r w:rsidRPr="00B34FF2">
        <w:rPr>
          <w:rFonts w:ascii="Arial" w:hAnsi="Arial" w:cs="Arial"/>
          <w:b/>
          <w:color w:val="1B1061"/>
          <w:sz w:val="20"/>
          <w:szCs w:val="20"/>
        </w:rPr>
        <w:tab/>
        <w:t xml:space="preserve">: </w:t>
      </w:r>
      <w:r>
        <w:rPr>
          <w:rFonts w:ascii="Arial" w:hAnsi="Arial" w:cs="Arial"/>
          <w:b/>
          <w:color w:val="000000" w:themeColor="text1"/>
          <w:sz w:val="20"/>
          <w:szCs w:val="20"/>
        </w:rPr>
        <w:t>Engineer</w:t>
      </w:r>
      <w:r w:rsidR="00C449A0">
        <w:rPr>
          <w:rFonts w:ascii="Arial" w:hAnsi="Arial" w:cs="Arial"/>
          <w:b/>
          <w:color w:val="000000" w:themeColor="text1"/>
          <w:sz w:val="20"/>
          <w:szCs w:val="20"/>
        </w:rPr>
        <w:t>-PDA</w:t>
      </w:r>
    </w:p>
    <w:p w:rsidR="002F02A5" w:rsidRDefault="002F02A5" w:rsidP="002F02A5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B34FF2">
        <w:rPr>
          <w:rFonts w:ascii="Arial" w:hAnsi="Arial" w:cs="Arial"/>
          <w:color w:val="000000" w:themeColor="text1"/>
          <w:sz w:val="20"/>
          <w:szCs w:val="20"/>
        </w:rPr>
        <w:t>Reporting Head</w:t>
      </w:r>
      <w:r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ab/>
      </w:r>
      <w:r w:rsidRPr="00B34FF2">
        <w:rPr>
          <w:rFonts w:ascii="Arial" w:hAnsi="Arial" w:cs="Arial"/>
          <w:color w:val="000000" w:themeColor="text1"/>
          <w:sz w:val="20"/>
          <w:szCs w:val="20"/>
        </w:rPr>
        <w:t xml:space="preserve">: </w:t>
      </w:r>
      <w:r>
        <w:rPr>
          <w:rFonts w:ascii="Arial" w:hAnsi="Arial" w:cs="Arial"/>
          <w:color w:val="000000" w:themeColor="text1"/>
          <w:sz w:val="20"/>
          <w:szCs w:val="20"/>
        </w:rPr>
        <w:t>Mechanical Department Head</w:t>
      </w:r>
    </w:p>
    <w:p w:rsidR="002F02A5" w:rsidRDefault="00877F45" w:rsidP="002F02A5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Software</w:t>
      </w:r>
      <w:r w:rsidR="002F02A5">
        <w:rPr>
          <w:rFonts w:ascii="Arial" w:hAnsi="Arial" w:cs="Arial"/>
          <w:color w:val="000000" w:themeColor="text1"/>
          <w:sz w:val="20"/>
          <w:szCs w:val="20"/>
        </w:rPr>
        <w:t xml:space="preserve">       </w:t>
      </w:r>
      <w:r w:rsidR="002F02A5">
        <w:rPr>
          <w:rFonts w:ascii="Arial" w:hAnsi="Arial" w:cs="Arial"/>
          <w:color w:val="000000" w:themeColor="text1"/>
          <w:sz w:val="20"/>
          <w:szCs w:val="20"/>
        </w:rPr>
        <w:tab/>
      </w:r>
      <w:r w:rsidR="002F02A5">
        <w:rPr>
          <w:rFonts w:ascii="Arial" w:hAnsi="Arial" w:cs="Arial"/>
          <w:color w:val="000000" w:themeColor="text1"/>
          <w:sz w:val="20"/>
          <w:szCs w:val="20"/>
        </w:rPr>
        <w:tab/>
        <w:t xml:space="preserve">: </w:t>
      </w:r>
      <w:proofErr w:type="spellStart"/>
      <w:r w:rsidR="00C449A0">
        <w:rPr>
          <w:rFonts w:ascii="Arial" w:hAnsi="Arial" w:cs="Arial"/>
          <w:color w:val="000000" w:themeColor="text1"/>
          <w:sz w:val="20"/>
          <w:szCs w:val="20"/>
        </w:rPr>
        <w:t>Aveva</w:t>
      </w:r>
      <w:proofErr w:type="spellEnd"/>
      <w:r w:rsidR="00C449A0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52C6B">
        <w:rPr>
          <w:rFonts w:ascii="Arial" w:hAnsi="Arial" w:cs="Arial"/>
          <w:color w:val="000000" w:themeColor="text1"/>
          <w:sz w:val="20"/>
          <w:szCs w:val="20"/>
        </w:rPr>
        <w:t>P&amp;ID,</w:t>
      </w:r>
      <w:r w:rsidR="00C449A0">
        <w:rPr>
          <w:rFonts w:ascii="Arial" w:hAnsi="Arial" w:cs="Arial"/>
          <w:color w:val="000000" w:themeColor="text1"/>
          <w:sz w:val="20"/>
          <w:szCs w:val="20"/>
        </w:rPr>
        <w:t xml:space="preserve"> P&amp;ID,</w:t>
      </w:r>
      <w:r w:rsidR="00E52C6B">
        <w:rPr>
          <w:rFonts w:ascii="Arial" w:hAnsi="Arial" w:cs="Arial"/>
          <w:color w:val="000000" w:themeColor="text1"/>
          <w:sz w:val="20"/>
          <w:szCs w:val="20"/>
        </w:rPr>
        <w:t xml:space="preserve"> AutoCAD</w:t>
      </w:r>
    </w:p>
    <w:p w:rsidR="0031345A" w:rsidRDefault="00E80833" w:rsidP="009551D6">
      <w:pPr>
        <w:ind w:left="2880" w:hanging="288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Project</w:t>
      </w:r>
      <w:r w:rsidR="00B54545">
        <w:rPr>
          <w:rFonts w:ascii="Arial" w:hAnsi="Arial" w:cs="Arial"/>
          <w:color w:val="000000" w:themeColor="text1"/>
          <w:sz w:val="20"/>
          <w:szCs w:val="20"/>
        </w:rPr>
        <w:t xml:space="preserve">                        </w:t>
      </w:r>
      <w:r w:rsidR="00E154BF">
        <w:rPr>
          <w:rFonts w:ascii="Arial" w:hAnsi="Arial" w:cs="Arial"/>
          <w:color w:val="000000" w:themeColor="text1"/>
          <w:sz w:val="20"/>
          <w:szCs w:val="20"/>
        </w:rPr>
        <w:t xml:space="preserve">    </w:t>
      </w:r>
      <w:r>
        <w:rPr>
          <w:rFonts w:ascii="Arial" w:hAnsi="Arial" w:cs="Arial"/>
          <w:color w:val="000000" w:themeColor="text1"/>
          <w:sz w:val="20"/>
          <w:szCs w:val="20"/>
        </w:rPr>
        <w:t>:</w:t>
      </w:r>
      <w:r w:rsidR="0031345A" w:rsidRPr="0031345A">
        <w:rPr>
          <w:b/>
        </w:rPr>
        <w:t xml:space="preserve"> </w:t>
      </w:r>
      <w:r w:rsidR="0031345A" w:rsidRPr="0031345A">
        <w:rPr>
          <w:rFonts w:ascii="Arial" w:hAnsi="Arial" w:cs="Arial"/>
          <w:color w:val="000000" w:themeColor="text1"/>
          <w:sz w:val="20"/>
          <w:szCs w:val="20"/>
        </w:rPr>
        <w:t>Sempra (</w:t>
      </w:r>
      <w:r w:rsidR="009551D6" w:rsidRPr="0031345A">
        <w:rPr>
          <w:rFonts w:ascii="Arial" w:hAnsi="Arial" w:cs="Arial"/>
          <w:color w:val="000000" w:themeColor="text1"/>
          <w:sz w:val="20"/>
          <w:szCs w:val="20"/>
        </w:rPr>
        <w:t>Southern</w:t>
      </w:r>
      <w:r w:rsidR="0031345A" w:rsidRPr="0031345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9551D6" w:rsidRPr="0031345A">
        <w:rPr>
          <w:rFonts w:ascii="Arial" w:hAnsi="Arial" w:cs="Arial"/>
          <w:color w:val="000000" w:themeColor="text1"/>
          <w:sz w:val="20"/>
          <w:szCs w:val="20"/>
        </w:rPr>
        <w:t>California</w:t>
      </w:r>
      <w:r w:rsidR="009551D6">
        <w:rPr>
          <w:rFonts w:ascii="Arial" w:hAnsi="Arial" w:cs="Arial"/>
          <w:color w:val="000000" w:themeColor="text1"/>
          <w:sz w:val="20"/>
          <w:szCs w:val="20"/>
        </w:rPr>
        <w:t xml:space="preserve"> Gas Company</w:t>
      </w:r>
      <w:r w:rsidR="00555743">
        <w:rPr>
          <w:rFonts w:ascii="Arial" w:hAnsi="Arial" w:cs="Arial"/>
          <w:color w:val="000000" w:themeColor="text1"/>
          <w:sz w:val="20"/>
          <w:szCs w:val="20"/>
        </w:rPr>
        <w:t>)</w:t>
      </w:r>
      <w:r w:rsidR="009551D6">
        <w:rPr>
          <w:rFonts w:ascii="Arial" w:hAnsi="Arial" w:cs="Arial"/>
          <w:color w:val="000000" w:themeColor="text1"/>
          <w:sz w:val="20"/>
          <w:szCs w:val="20"/>
        </w:rPr>
        <w:t xml:space="preserve">, Petrofac </w:t>
      </w:r>
    </w:p>
    <w:p w:rsidR="001136B9" w:rsidRDefault="001136B9" w:rsidP="00B54545">
      <w:pPr>
        <w:ind w:left="2880" w:hanging="2880"/>
        <w:rPr>
          <w:rFonts w:ascii="Arial" w:hAnsi="Arial" w:cs="Arial"/>
          <w:color w:val="000000" w:themeColor="text1"/>
          <w:sz w:val="20"/>
          <w:szCs w:val="20"/>
        </w:rPr>
      </w:pPr>
      <w:bookmarkStart w:id="0" w:name="_GoBack"/>
      <w:bookmarkEnd w:id="0"/>
    </w:p>
    <w:p w:rsidR="00C10405" w:rsidRDefault="00343997" w:rsidP="00934D12">
      <w:pPr>
        <w:spacing w:line="276" w:lineRule="auto"/>
        <w:ind w:left="2160" w:hanging="21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Descr</w:t>
      </w:r>
      <w:r w:rsidR="002F2B39">
        <w:rPr>
          <w:rFonts w:ascii="Arial" w:hAnsi="Arial" w:cs="Arial"/>
          <w:color w:val="000000" w:themeColor="text1"/>
          <w:sz w:val="20"/>
          <w:szCs w:val="20"/>
        </w:rPr>
        <w:t>iption</w:t>
      </w:r>
      <w:r>
        <w:rPr>
          <w:rFonts w:ascii="Arial" w:hAnsi="Arial" w:cs="Arial"/>
          <w:color w:val="000000" w:themeColor="text1"/>
          <w:sz w:val="20"/>
          <w:szCs w:val="20"/>
        </w:rPr>
        <w:tab/>
        <w:t>:</w:t>
      </w:r>
      <w:r w:rsidR="00AD047D" w:rsidRPr="00AD047D">
        <w:rPr>
          <w:rFonts w:cs="Book Antiqua"/>
          <w:color w:val="000000"/>
        </w:rPr>
        <w:t xml:space="preserve"> </w:t>
      </w:r>
      <w:r w:rsidR="00C17490" w:rsidRPr="00C17490">
        <w:rPr>
          <w:rFonts w:ascii="Arial" w:hAnsi="Arial" w:cs="Arial"/>
          <w:color w:val="000000" w:themeColor="text1"/>
          <w:sz w:val="20"/>
          <w:szCs w:val="20"/>
        </w:rPr>
        <w:t xml:space="preserve">AVEVA P&amp;ID is a P&amp;ID drafting program that enables users to create intelligent, </w:t>
      </w:r>
      <w:r w:rsidR="00A6686A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  <w:r w:rsidR="00C17490" w:rsidRPr="00C17490">
        <w:rPr>
          <w:rFonts w:ascii="Arial" w:hAnsi="Arial" w:cs="Arial"/>
          <w:color w:val="000000" w:themeColor="text1"/>
          <w:sz w:val="20"/>
          <w:szCs w:val="20"/>
        </w:rPr>
        <w:t xml:space="preserve">project-wide data as the P&amp;ID is designed, using the familiar AutoCAD </w:t>
      </w:r>
      <w:proofErr w:type="gramStart"/>
      <w:r w:rsidR="00C17490" w:rsidRPr="00C17490">
        <w:rPr>
          <w:rFonts w:ascii="Arial" w:hAnsi="Arial" w:cs="Arial"/>
          <w:color w:val="000000" w:themeColor="text1"/>
          <w:sz w:val="20"/>
          <w:szCs w:val="20"/>
        </w:rPr>
        <w:t xml:space="preserve">drafting </w:t>
      </w:r>
      <w:r w:rsidR="00A6686A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C17490" w:rsidRPr="00C17490">
        <w:rPr>
          <w:rFonts w:ascii="Arial" w:hAnsi="Arial" w:cs="Arial"/>
          <w:color w:val="000000" w:themeColor="text1"/>
          <w:sz w:val="20"/>
          <w:szCs w:val="20"/>
        </w:rPr>
        <w:t>system</w:t>
      </w:r>
      <w:proofErr w:type="gramEnd"/>
      <w:r w:rsidR="00C17490" w:rsidRPr="00C17490">
        <w:rPr>
          <w:rFonts w:ascii="Arial" w:hAnsi="Arial" w:cs="Arial"/>
          <w:color w:val="000000" w:themeColor="text1"/>
          <w:sz w:val="20"/>
          <w:szCs w:val="20"/>
        </w:rPr>
        <w:t xml:space="preserve">. It enables a wide range of documents (drawings, isolation, reports, list …) to be </w:t>
      </w:r>
      <w:r w:rsidR="00005404" w:rsidRPr="00C17490">
        <w:rPr>
          <w:rFonts w:ascii="Arial" w:hAnsi="Arial" w:cs="Arial"/>
          <w:color w:val="000000" w:themeColor="text1"/>
          <w:sz w:val="20"/>
          <w:szCs w:val="20"/>
        </w:rPr>
        <w:t>generated.</w:t>
      </w:r>
      <w:r w:rsidR="00005404">
        <w:rPr>
          <w:rFonts w:ascii="Arial" w:hAnsi="Arial" w:cs="Arial"/>
          <w:color w:val="000000" w:themeColor="text1"/>
          <w:sz w:val="20"/>
          <w:szCs w:val="20"/>
        </w:rPr>
        <w:t xml:space="preserve"> I</w:t>
      </w:r>
      <w:r w:rsidR="00A6686A">
        <w:rPr>
          <w:rFonts w:ascii="Arial" w:hAnsi="Arial" w:cs="Arial"/>
          <w:color w:val="000000" w:themeColor="text1"/>
          <w:sz w:val="20"/>
          <w:szCs w:val="20"/>
        </w:rPr>
        <w:t xml:space="preserve"> can able to generate above documents excels &amp; Database check also.</w:t>
      </w:r>
    </w:p>
    <w:p w:rsidR="00A6686A" w:rsidRPr="00A6686A" w:rsidRDefault="001F5804" w:rsidP="00A6686A">
      <w:pPr>
        <w:ind w:left="2160" w:hanging="21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br/>
      </w:r>
    </w:p>
    <w:tbl>
      <w:tblPr>
        <w:tblpPr w:leftFromText="180" w:rightFromText="180" w:vertAnchor="text" w:tblpY="1"/>
        <w:tblOverlap w:val="never"/>
        <w:tblW w:w="592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5926"/>
      </w:tblGrid>
      <w:tr w:rsidR="008F1910" w:rsidRPr="009D4C3A" w:rsidTr="0046010D">
        <w:trPr>
          <w:trHeight w:val="694"/>
        </w:trPr>
        <w:tc>
          <w:tcPr>
            <w:tcW w:w="5926" w:type="dxa"/>
            <w:vAlign w:val="center"/>
          </w:tcPr>
          <w:p w:rsidR="008F1910" w:rsidRPr="008F1910" w:rsidRDefault="00D94691" w:rsidP="0046010D">
            <w:pPr>
              <w:spacing w:line="360" w:lineRule="auto"/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  <w:t>ANEWA ENGINEERING PRIVATE LIMITED</w:t>
            </w:r>
          </w:p>
          <w:p w:rsidR="008F1910" w:rsidRPr="009D4C3A" w:rsidRDefault="00D94691" w:rsidP="0046010D">
            <w:pPr>
              <w:spacing w:line="360" w:lineRule="auto"/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April </w:t>
            </w:r>
            <w:r w:rsidR="008F1910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2018 to </w:t>
            </w:r>
            <w:r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Apri</w:t>
            </w:r>
            <w:r w:rsidR="00BB3772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 201</w:t>
            </w:r>
            <w:r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9</w:t>
            </w:r>
          </w:p>
        </w:tc>
      </w:tr>
    </w:tbl>
    <w:p w:rsidR="008F1910" w:rsidRDefault="000A54EA" w:rsidP="006B2B08">
      <w:pPr>
        <w:spacing w:line="360" w:lineRule="auto"/>
      </w:pPr>
      <w:r>
        <w:t xml:space="preserve">               </w:t>
      </w:r>
      <w:r w:rsidR="00DF1AED">
        <w:t xml:space="preserve"> </w:t>
      </w:r>
      <w:r w:rsidR="004E5735">
        <w:rPr>
          <w:noProof/>
        </w:rPr>
        <w:drawing>
          <wp:inline distT="0" distB="0" distL="0" distR="0">
            <wp:extent cx="1476375" cy="523875"/>
            <wp:effectExtent l="19050" t="0" r="9525" b="0"/>
            <wp:docPr id="8" name="Picture 3" descr="C:\Users\intel\Desktop\anew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\Desktop\anewa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753B">
        <w:rPr>
          <w:noProof/>
        </w:rPr>
        <w:t xml:space="preserve"> </w:t>
      </w:r>
    </w:p>
    <w:p w:rsidR="00D94691" w:rsidRPr="00B34FF2" w:rsidRDefault="00D94691" w:rsidP="00D94691">
      <w:pPr>
        <w:spacing w:line="36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2B28A9">
        <w:rPr>
          <w:rFonts w:ascii="Arial" w:hAnsi="Arial" w:cs="Arial"/>
          <w:sz w:val="20"/>
          <w:szCs w:val="20"/>
        </w:rPr>
        <w:t>Designation</w:t>
      </w:r>
      <w:r>
        <w:rPr>
          <w:rFonts w:ascii="Arial" w:hAnsi="Arial" w:cs="Arial"/>
          <w:b/>
          <w:color w:val="1B1061"/>
          <w:sz w:val="20"/>
          <w:szCs w:val="20"/>
        </w:rPr>
        <w:tab/>
      </w:r>
      <w:r w:rsidRPr="00B34FF2">
        <w:rPr>
          <w:rFonts w:ascii="Arial" w:hAnsi="Arial" w:cs="Arial"/>
          <w:b/>
          <w:color w:val="1B1061"/>
          <w:sz w:val="20"/>
          <w:szCs w:val="20"/>
        </w:rPr>
        <w:tab/>
        <w:t xml:space="preserve">: </w:t>
      </w:r>
      <w:r w:rsidR="001E1F54">
        <w:rPr>
          <w:rFonts w:ascii="Arial" w:hAnsi="Arial" w:cs="Arial"/>
          <w:b/>
          <w:color w:val="000000" w:themeColor="text1"/>
          <w:sz w:val="20"/>
          <w:szCs w:val="20"/>
        </w:rPr>
        <w:t>Design E</w:t>
      </w:r>
      <w:r>
        <w:rPr>
          <w:rFonts w:ascii="Arial" w:hAnsi="Arial" w:cs="Arial"/>
          <w:b/>
          <w:color w:val="000000" w:themeColor="text1"/>
          <w:sz w:val="20"/>
          <w:szCs w:val="20"/>
        </w:rPr>
        <w:t>ngineer</w:t>
      </w:r>
    </w:p>
    <w:p w:rsidR="00D94691" w:rsidRDefault="00D94691" w:rsidP="00D94691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B34FF2">
        <w:rPr>
          <w:rFonts w:ascii="Arial" w:hAnsi="Arial" w:cs="Arial"/>
          <w:color w:val="000000" w:themeColor="text1"/>
          <w:sz w:val="20"/>
          <w:szCs w:val="20"/>
        </w:rPr>
        <w:t>Reporting Head</w:t>
      </w:r>
      <w:r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ab/>
      </w:r>
      <w:r w:rsidRPr="00B34FF2">
        <w:rPr>
          <w:rFonts w:ascii="Arial" w:hAnsi="Arial" w:cs="Arial"/>
          <w:color w:val="000000" w:themeColor="text1"/>
          <w:sz w:val="20"/>
          <w:szCs w:val="20"/>
        </w:rPr>
        <w:t xml:space="preserve">: </w:t>
      </w:r>
      <w:r>
        <w:rPr>
          <w:rFonts w:ascii="Arial" w:hAnsi="Arial" w:cs="Arial"/>
          <w:color w:val="000000" w:themeColor="text1"/>
          <w:sz w:val="20"/>
          <w:szCs w:val="20"/>
        </w:rPr>
        <w:t>Mechanical Department Head</w:t>
      </w:r>
    </w:p>
    <w:p w:rsidR="00D94691" w:rsidRDefault="00D94691" w:rsidP="00D94691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Software       </w:t>
      </w:r>
      <w:r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ab/>
        <w:t>: P&amp;ID, AutoCAD</w:t>
      </w:r>
      <w:r w:rsidR="00466FDE">
        <w:rPr>
          <w:rFonts w:ascii="Arial" w:hAnsi="Arial" w:cs="Arial"/>
          <w:color w:val="000000" w:themeColor="text1"/>
          <w:sz w:val="20"/>
          <w:szCs w:val="20"/>
        </w:rPr>
        <w:t>, Smart Sketch</w:t>
      </w:r>
    </w:p>
    <w:p w:rsidR="00D94691" w:rsidRDefault="00D94691" w:rsidP="00D94691">
      <w:pPr>
        <w:ind w:left="2880" w:hanging="288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Project                            :</w:t>
      </w:r>
      <w:r w:rsidRPr="0031345A">
        <w:rPr>
          <w:b/>
        </w:rPr>
        <w:t xml:space="preserve"> </w:t>
      </w:r>
      <w:r w:rsidR="00493526">
        <w:rPr>
          <w:rFonts w:ascii="Arial" w:hAnsi="Arial" w:cs="Arial"/>
          <w:color w:val="000000" w:themeColor="text1"/>
          <w:sz w:val="20"/>
          <w:szCs w:val="20"/>
        </w:rPr>
        <w:t xml:space="preserve">Petrokemya </w:t>
      </w:r>
      <w:r w:rsidR="00493526" w:rsidRPr="00A171E4">
        <w:rPr>
          <w:rFonts w:ascii="Arial" w:hAnsi="Arial" w:cs="Arial"/>
          <w:color w:val="000000" w:themeColor="text1"/>
          <w:sz w:val="20"/>
          <w:szCs w:val="20"/>
        </w:rPr>
        <w:t>(</w:t>
      </w:r>
      <w:r w:rsidR="00493526" w:rsidRPr="00B673AE">
        <w:rPr>
          <w:rFonts w:ascii="Arial" w:hAnsi="Arial" w:cs="Arial"/>
          <w:shd w:val="clear" w:color="auto" w:fill="FFFFFF"/>
        </w:rPr>
        <w:t>Arabian Petrochemical Company</w:t>
      </w:r>
      <w:r w:rsidR="00493526">
        <w:rPr>
          <w:shd w:val="clear" w:color="auto" w:fill="FFFFFF"/>
        </w:rPr>
        <w:t>)</w:t>
      </w:r>
      <w:r w:rsidR="00493526">
        <w:rPr>
          <w:rFonts w:ascii="Arial" w:hAnsi="Arial" w:cs="Arial"/>
          <w:color w:val="000000" w:themeColor="text1"/>
          <w:sz w:val="20"/>
          <w:szCs w:val="20"/>
        </w:rPr>
        <w:t>, Technimont</w:t>
      </w:r>
      <w:r w:rsidR="00005404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r w:rsidR="00A6686A">
        <w:rPr>
          <w:rFonts w:ascii="Arial" w:hAnsi="Arial" w:cs="Arial"/>
          <w:color w:val="000000" w:themeColor="text1"/>
          <w:sz w:val="20"/>
          <w:szCs w:val="20"/>
        </w:rPr>
        <w:t>BAPCO,</w:t>
      </w:r>
      <w:r w:rsidR="00005404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A6686A">
        <w:rPr>
          <w:rFonts w:ascii="Arial" w:hAnsi="Arial" w:cs="Arial"/>
          <w:color w:val="000000" w:themeColor="text1"/>
          <w:sz w:val="20"/>
          <w:szCs w:val="20"/>
        </w:rPr>
        <w:t>ORP</w:t>
      </w:r>
    </w:p>
    <w:p w:rsidR="00D94691" w:rsidRDefault="00D94691" w:rsidP="00D94691">
      <w:pPr>
        <w:ind w:left="2880" w:hanging="2880"/>
        <w:rPr>
          <w:rFonts w:ascii="Arial" w:hAnsi="Arial" w:cs="Arial"/>
          <w:color w:val="000000" w:themeColor="text1"/>
          <w:sz w:val="20"/>
          <w:szCs w:val="20"/>
        </w:rPr>
      </w:pPr>
    </w:p>
    <w:p w:rsidR="00D94691" w:rsidRDefault="00D94691" w:rsidP="001F5804">
      <w:pPr>
        <w:spacing w:line="276" w:lineRule="auto"/>
        <w:ind w:left="2160" w:hanging="21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Description</w:t>
      </w:r>
      <w:r>
        <w:rPr>
          <w:rFonts w:ascii="Arial" w:hAnsi="Arial" w:cs="Arial"/>
          <w:color w:val="000000" w:themeColor="text1"/>
          <w:sz w:val="20"/>
          <w:szCs w:val="20"/>
        </w:rPr>
        <w:tab/>
        <w:t>:</w:t>
      </w:r>
      <w:r w:rsidRPr="00AD047D">
        <w:rPr>
          <w:rFonts w:cs="Book Antiqua"/>
          <w:color w:val="000000"/>
        </w:rPr>
        <w:t xml:space="preserve"> </w:t>
      </w:r>
      <w:r w:rsidR="00C17490">
        <w:rPr>
          <w:rFonts w:ascii="Arial" w:hAnsi="Arial" w:cs="Arial"/>
          <w:color w:val="000000" w:themeColor="text1"/>
          <w:sz w:val="20"/>
          <w:szCs w:val="20"/>
        </w:rPr>
        <w:t>The objective of this projec</w:t>
      </w:r>
      <w:r w:rsidR="001E1F54">
        <w:rPr>
          <w:rFonts w:ascii="Arial" w:hAnsi="Arial" w:cs="Arial"/>
          <w:color w:val="000000" w:themeColor="text1"/>
          <w:sz w:val="20"/>
          <w:szCs w:val="20"/>
        </w:rPr>
        <w:t>t is to convert its A</w:t>
      </w:r>
      <w:r w:rsidR="00C17490">
        <w:rPr>
          <w:rFonts w:ascii="Arial" w:hAnsi="Arial" w:cs="Arial"/>
          <w:color w:val="000000" w:themeColor="text1"/>
          <w:sz w:val="20"/>
          <w:szCs w:val="20"/>
        </w:rPr>
        <w:t xml:space="preserve">s-built P&amp;ID’s from </w:t>
      </w:r>
      <w:r w:rsidR="001E1F54">
        <w:rPr>
          <w:rFonts w:ascii="Arial" w:hAnsi="Arial" w:cs="Arial"/>
          <w:color w:val="000000" w:themeColor="text1"/>
          <w:sz w:val="20"/>
          <w:szCs w:val="20"/>
        </w:rPr>
        <w:t xml:space="preserve">PDS 2D to </w:t>
      </w:r>
      <w:r w:rsidR="00005404">
        <w:rPr>
          <w:rFonts w:ascii="Arial" w:hAnsi="Arial" w:cs="Arial"/>
          <w:color w:val="000000" w:themeColor="text1"/>
          <w:sz w:val="20"/>
          <w:szCs w:val="20"/>
        </w:rPr>
        <w:t>Intergraph</w:t>
      </w:r>
      <w:r w:rsidR="00FB3643">
        <w:rPr>
          <w:rFonts w:ascii="Arial" w:hAnsi="Arial" w:cs="Arial"/>
          <w:color w:val="000000" w:themeColor="text1"/>
          <w:sz w:val="20"/>
          <w:szCs w:val="20"/>
        </w:rPr>
        <w:t xml:space="preserve"> Smart Plant P&amp;ID’s. The scope </w:t>
      </w:r>
      <w:r w:rsidR="001E1F54">
        <w:rPr>
          <w:rFonts w:ascii="Arial" w:hAnsi="Arial" w:cs="Arial"/>
          <w:color w:val="000000" w:themeColor="text1"/>
          <w:sz w:val="20"/>
          <w:szCs w:val="20"/>
        </w:rPr>
        <w:t>includes</w:t>
      </w:r>
      <w:r w:rsidR="00FB3643">
        <w:rPr>
          <w:rFonts w:ascii="Arial" w:hAnsi="Arial" w:cs="Arial"/>
          <w:color w:val="000000" w:themeColor="text1"/>
          <w:sz w:val="20"/>
          <w:szCs w:val="20"/>
        </w:rPr>
        <w:t xml:space="preserve"> customization of symbols, attributes and merging of the databases.</w:t>
      </w:r>
    </w:p>
    <w:p w:rsidR="00FB3643" w:rsidRDefault="00FB3643" w:rsidP="001F5804">
      <w:pPr>
        <w:spacing w:line="276" w:lineRule="auto"/>
        <w:ind w:left="2160" w:hanging="21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Roles</w:t>
      </w:r>
    </w:p>
    <w:p w:rsidR="00FB3643" w:rsidRPr="00FB3643" w:rsidRDefault="00FB3643" w:rsidP="001F5804">
      <w:pPr>
        <w:pStyle w:val="ListParagraph"/>
        <w:numPr>
          <w:ilvl w:val="3"/>
          <w:numId w:val="10"/>
        </w:num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B3643">
        <w:rPr>
          <w:rFonts w:ascii="Arial" w:hAnsi="Arial" w:cs="Arial"/>
          <w:color w:val="000000" w:themeColor="text1"/>
          <w:sz w:val="20"/>
          <w:szCs w:val="20"/>
        </w:rPr>
        <w:t>Creating intelligent P&amp;ID’s using Smart Plant P&amp;ID.</w:t>
      </w:r>
    </w:p>
    <w:p w:rsidR="00FB3643" w:rsidRPr="00FB3643" w:rsidRDefault="00FB3643" w:rsidP="001F5804">
      <w:pPr>
        <w:pStyle w:val="ListParagraph"/>
        <w:numPr>
          <w:ilvl w:val="3"/>
          <w:numId w:val="10"/>
        </w:num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B3643">
        <w:rPr>
          <w:rFonts w:ascii="Arial" w:hAnsi="Arial" w:cs="Arial"/>
          <w:color w:val="000000" w:themeColor="text1"/>
          <w:sz w:val="20"/>
          <w:szCs w:val="20"/>
        </w:rPr>
        <w:t>Generating and Checking of the reports</w:t>
      </w:r>
      <w:r w:rsidR="00F85911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FB3643">
        <w:rPr>
          <w:rFonts w:ascii="Arial" w:hAnsi="Arial" w:cs="Arial"/>
          <w:color w:val="000000" w:themeColor="text1"/>
          <w:sz w:val="20"/>
          <w:szCs w:val="20"/>
        </w:rPr>
        <w:t>(lines, instrument</w:t>
      </w:r>
      <w:r w:rsidR="00A6686A">
        <w:rPr>
          <w:rFonts w:ascii="Arial" w:hAnsi="Arial" w:cs="Arial"/>
          <w:color w:val="000000" w:themeColor="text1"/>
          <w:sz w:val="20"/>
          <w:szCs w:val="20"/>
        </w:rPr>
        <w:t xml:space="preserve">’s &amp; piping </w:t>
      </w:r>
      <w:r w:rsidRPr="00FB3643">
        <w:rPr>
          <w:rFonts w:ascii="Arial" w:hAnsi="Arial" w:cs="Arial"/>
          <w:color w:val="000000" w:themeColor="text1"/>
          <w:sz w:val="20"/>
          <w:szCs w:val="20"/>
        </w:rPr>
        <w:t>components).</w:t>
      </w:r>
    </w:p>
    <w:p w:rsidR="00FB3643" w:rsidRPr="00FB3643" w:rsidRDefault="00FB3643" w:rsidP="001F5804">
      <w:pPr>
        <w:pStyle w:val="ListParagraph"/>
        <w:numPr>
          <w:ilvl w:val="3"/>
          <w:numId w:val="10"/>
        </w:num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B3643">
        <w:rPr>
          <w:rFonts w:ascii="Arial" w:hAnsi="Arial" w:cs="Arial"/>
          <w:color w:val="000000" w:themeColor="text1"/>
          <w:sz w:val="20"/>
          <w:szCs w:val="20"/>
        </w:rPr>
        <w:t>Onscreen quality check (Soft QC using EDE) of the P&amp;ID generated.</w:t>
      </w:r>
    </w:p>
    <w:p w:rsidR="00FB3643" w:rsidRPr="00FB3643" w:rsidRDefault="00FB3643" w:rsidP="001F5804">
      <w:pPr>
        <w:pStyle w:val="ListParagraph"/>
        <w:numPr>
          <w:ilvl w:val="3"/>
          <w:numId w:val="10"/>
        </w:numPr>
        <w:spacing w:line="276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FB3643">
        <w:rPr>
          <w:rFonts w:ascii="Arial" w:hAnsi="Arial" w:cs="Arial"/>
          <w:color w:val="000000" w:themeColor="text1"/>
          <w:sz w:val="20"/>
          <w:szCs w:val="20"/>
        </w:rPr>
        <w:t>Final QA/QC of the project files.</w:t>
      </w:r>
    </w:p>
    <w:p w:rsidR="00FB3643" w:rsidRDefault="00FB3643" w:rsidP="00A6686A">
      <w:pPr>
        <w:ind w:left="2160"/>
        <w:jc w:val="both"/>
        <w:rPr>
          <w:rFonts w:ascii="Verdana" w:hAnsi="Verdana"/>
          <w:color w:val="000000"/>
          <w:sz w:val="18"/>
          <w:szCs w:val="18"/>
          <w:shd w:val="clear" w:color="auto" w:fill="FFFFFF"/>
        </w:rPr>
      </w:pPr>
    </w:p>
    <w:p w:rsidR="00D94691" w:rsidRDefault="00D94691" w:rsidP="00A6686A">
      <w:pPr>
        <w:spacing w:line="360" w:lineRule="auto"/>
        <w:rPr>
          <w:rFonts w:ascii="Verdana" w:hAnsi="Verdana"/>
          <w:color w:val="000000"/>
          <w:sz w:val="18"/>
          <w:szCs w:val="18"/>
          <w:shd w:val="clear" w:color="auto" w:fill="FFFFFF"/>
        </w:rPr>
      </w:pPr>
    </w:p>
    <w:p w:rsidR="005343BE" w:rsidRDefault="005343BE" w:rsidP="006B2B08">
      <w:pPr>
        <w:spacing w:line="360" w:lineRule="auto"/>
        <w:rPr>
          <w:rFonts w:ascii="Verdana" w:hAnsi="Verdana"/>
          <w:color w:val="000000"/>
          <w:sz w:val="18"/>
          <w:szCs w:val="18"/>
          <w:shd w:val="clear" w:color="auto" w:fill="FFFFFF"/>
        </w:rPr>
      </w:pPr>
    </w:p>
    <w:p w:rsidR="005343BE" w:rsidRDefault="005343BE" w:rsidP="006B2B08">
      <w:pPr>
        <w:spacing w:line="360" w:lineRule="auto"/>
        <w:rPr>
          <w:rFonts w:ascii="Verdana" w:hAnsi="Verdana"/>
          <w:color w:val="000000"/>
          <w:sz w:val="18"/>
          <w:szCs w:val="18"/>
          <w:shd w:val="clear" w:color="auto" w:fill="FFFFFF"/>
        </w:rPr>
      </w:pPr>
    </w:p>
    <w:p w:rsidR="00D94691" w:rsidRDefault="00D94691" w:rsidP="00D94691">
      <w:pPr>
        <w:spacing w:line="360" w:lineRule="auto"/>
      </w:pPr>
    </w:p>
    <w:tbl>
      <w:tblPr>
        <w:tblpPr w:leftFromText="180" w:rightFromText="180" w:vertAnchor="text" w:tblpY="1"/>
        <w:tblOverlap w:val="never"/>
        <w:tblW w:w="5926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/>
      </w:tblPr>
      <w:tblGrid>
        <w:gridCol w:w="5926"/>
      </w:tblGrid>
      <w:tr w:rsidR="00D94691" w:rsidRPr="009D4C3A" w:rsidTr="00B25073">
        <w:trPr>
          <w:trHeight w:val="694"/>
        </w:trPr>
        <w:tc>
          <w:tcPr>
            <w:tcW w:w="5926" w:type="dxa"/>
            <w:vAlign w:val="center"/>
          </w:tcPr>
          <w:p w:rsidR="00D94691" w:rsidRPr="008F1910" w:rsidRDefault="004E5735" w:rsidP="00B25073">
            <w:pPr>
              <w:spacing w:line="360" w:lineRule="auto"/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</w:pPr>
            <w:r>
              <w:rPr>
                <w:rFonts w:ascii="Verdana" w:hAnsi="Verdana"/>
                <w:b/>
                <w:color w:val="000000"/>
                <w:sz w:val="18"/>
                <w:szCs w:val="18"/>
                <w:shd w:val="clear" w:color="auto" w:fill="FFFFFF"/>
              </w:rPr>
              <w:lastRenderedPageBreak/>
              <w:t>NEXT GENERATION ENGINEERS</w:t>
            </w:r>
          </w:p>
          <w:p w:rsidR="00D94691" w:rsidRPr="009D4C3A" w:rsidRDefault="004E5735" w:rsidP="00B25073">
            <w:pPr>
              <w:spacing w:line="360" w:lineRule="auto"/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</w:pPr>
            <w:r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March</w:t>
            </w:r>
            <w:r w:rsidR="00D94691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 </w:t>
            </w:r>
            <w:r w:rsidR="005343BE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2017</w:t>
            </w:r>
            <w:r w:rsidR="00D94691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 to Apri</w:t>
            </w:r>
            <w:r w:rsidR="005343BE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l</w:t>
            </w:r>
            <w:r w:rsidR="00D94691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 xml:space="preserve"> 201</w:t>
            </w:r>
            <w:r w:rsidR="005343BE">
              <w:rPr>
                <w:rFonts w:ascii="Arial" w:eastAsiaTheme="minorHAnsi" w:hAnsi="Arial" w:cs="Arial"/>
                <w:b/>
                <w:noProof/>
                <w:sz w:val="20"/>
                <w:szCs w:val="20"/>
              </w:rPr>
              <w:t>8</w:t>
            </w:r>
          </w:p>
        </w:tc>
      </w:tr>
    </w:tbl>
    <w:p w:rsidR="00D94691" w:rsidRDefault="005343BE" w:rsidP="00D94691">
      <w:pPr>
        <w:spacing w:line="360" w:lineRule="auto"/>
      </w:pPr>
      <w:r>
        <w:t xml:space="preserve">   </w:t>
      </w:r>
      <w:r w:rsidR="000A54EA">
        <w:t xml:space="preserve">                   </w:t>
      </w:r>
      <w:r>
        <w:t xml:space="preserve"> </w:t>
      </w:r>
      <w:r w:rsidR="00D94691">
        <w:t xml:space="preserve"> </w:t>
      </w:r>
      <w:r>
        <w:rPr>
          <w:noProof/>
        </w:rPr>
        <w:drawing>
          <wp:inline distT="0" distB="0" distL="0" distR="0">
            <wp:extent cx="819150" cy="523875"/>
            <wp:effectExtent l="19050" t="0" r="0" b="0"/>
            <wp:docPr id="13" name="Picture 5" descr="C:\Users\intel\Desktop\nx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\Desktop\nxg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D94691">
        <w:rPr>
          <w:noProof/>
        </w:rPr>
        <w:t xml:space="preserve"> </w:t>
      </w:r>
    </w:p>
    <w:p w:rsidR="00D94691" w:rsidRPr="00B34FF2" w:rsidRDefault="00D94691" w:rsidP="00D94691">
      <w:pPr>
        <w:spacing w:line="360" w:lineRule="auto"/>
        <w:rPr>
          <w:rFonts w:ascii="Arial" w:hAnsi="Arial" w:cs="Arial"/>
          <w:b/>
          <w:color w:val="000000" w:themeColor="text1"/>
          <w:sz w:val="20"/>
          <w:szCs w:val="20"/>
        </w:rPr>
      </w:pPr>
      <w:r w:rsidRPr="002B28A9">
        <w:rPr>
          <w:rFonts w:ascii="Arial" w:hAnsi="Arial" w:cs="Arial"/>
          <w:sz w:val="20"/>
          <w:szCs w:val="20"/>
        </w:rPr>
        <w:t>Designation</w:t>
      </w:r>
      <w:r>
        <w:rPr>
          <w:rFonts w:ascii="Arial" w:hAnsi="Arial" w:cs="Arial"/>
          <w:b/>
          <w:color w:val="1B1061"/>
          <w:sz w:val="20"/>
          <w:szCs w:val="20"/>
        </w:rPr>
        <w:tab/>
      </w:r>
      <w:r w:rsidRPr="00B34FF2">
        <w:rPr>
          <w:rFonts w:ascii="Arial" w:hAnsi="Arial" w:cs="Arial"/>
          <w:b/>
          <w:color w:val="1B1061"/>
          <w:sz w:val="20"/>
          <w:szCs w:val="20"/>
        </w:rPr>
        <w:tab/>
        <w:t xml:space="preserve">: </w:t>
      </w:r>
      <w:r w:rsidR="005343BE">
        <w:rPr>
          <w:rFonts w:ascii="Arial" w:hAnsi="Arial" w:cs="Arial"/>
          <w:b/>
          <w:color w:val="000000" w:themeColor="text1"/>
          <w:sz w:val="20"/>
          <w:szCs w:val="20"/>
        </w:rPr>
        <w:t>Design Engineer</w:t>
      </w:r>
    </w:p>
    <w:p w:rsidR="00D94691" w:rsidRDefault="00D94691" w:rsidP="00D94691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Software       </w:t>
      </w:r>
      <w:r>
        <w:rPr>
          <w:rFonts w:ascii="Arial" w:hAnsi="Arial" w:cs="Arial"/>
          <w:color w:val="000000" w:themeColor="text1"/>
          <w:sz w:val="20"/>
          <w:szCs w:val="20"/>
        </w:rPr>
        <w:tab/>
      </w:r>
      <w:r>
        <w:rPr>
          <w:rFonts w:ascii="Arial" w:hAnsi="Arial" w:cs="Arial"/>
          <w:color w:val="000000" w:themeColor="text1"/>
          <w:sz w:val="20"/>
          <w:szCs w:val="20"/>
        </w:rPr>
        <w:tab/>
        <w:t>: AutoCAD</w:t>
      </w:r>
      <w:r w:rsidR="00466FDE">
        <w:rPr>
          <w:rFonts w:ascii="Arial" w:hAnsi="Arial" w:cs="Arial"/>
          <w:color w:val="000000" w:themeColor="text1"/>
          <w:sz w:val="20"/>
          <w:szCs w:val="20"/>
        </w:rPr>
        <w:t>, Catia, Creo</w:t>
      </w:r>
    </w:p>
    <w:p w:rsidR="00D94691" w:rsidRDefault="00D94691" w:rsidP="00D94691">
      <w:pPr>
        <w:ind w:left="2880" w:hanging="2880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Project                            :</w:t>
      </w:r>
      <w:r w:rsidRPr="0031345A">
        <w:rPr>
          <w:b/>
        </w:rPr>
        <w:t xml:space="preserve"> </w:t>
      </w:r>
      <w:r w:rsidR="00005404">
        <w:rPr>
          <w:rFonts w:ascii="Arial" w:hAnsi="Arial" w:cs="Arial"/>
          <w:color w:val="000000" w:themeColor="text1"/>
          <w:sz w:val="20"/>
          <w:szCs w:val="20"/>
        </w:rPr>
        <w:t>Suncor forthills</w:t>
      </w:r>
    </w:p>
    <w:p w:rsidR="00D94691" w:rsidRDefault="00D94691" w:rsidP="00D94691">
      <w:pPr>
        <w:ind w:left="2880" w:hanging="2880"/>
        <w:rPr>
          <w:rFonts w:ascii="Arial" w:hAnsi="Arial" w:cs="Arial"/>
          <w:color w:val="000000" w:themeColor="text1"/>
          <w:sz w:val="20"/>
          <w:szCs w:val="20"/>
        </w:rPr>
      </w:pPr>
    </w:p>
    <w:p w:rsidR="00D94691" w:rsidRPr="00AD047D" w:rsidRDefault="00D94691" w:rsidP="001F5804">
      <w:pPr>
        <w:spacing w:line="276" w:lineRule="auto"/>
        <w:ind w:left="2160" w:hanging="2160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Description</w:t>
      </w:r>
      <w:r>
        <w:rPr>
          <w:rFonts w:ascii="Arial" w:hAnsi="Arial" w:cs="Arial"/>
          <w:color w:val="000000" w:themeColor="text1"/>
          <w:sz w:val="20"/>
          <w:szCs w:val="20"/>
        </w:rPr>
        <w:tab/>
        <w:t>:</w:t>
      </w:r>
      <w:r w:rsidRPr="00AD047D">
        <w:rPr>
          <w:rFonts w:cs="Book Antiqua"/>
          <w:color w:val="000000"/>
        </w:rPr>
        <w:t xml:space="preserve"> </w:t>
      </w:r>
      <w:r w:rsidRPr="00AD047D">
        <w:rPr>
          <w:rFonts w:ascii="Arial" w:hAnsi="Arial" w:cs="Arial"/>
          <w:color w:val="000000" w:themeColor="text1"/>
          <w:sz w:val="20"/>
          <w:szCs w:val="20"/>
        </w:rPr>
        <w:t>This is a Design and Detailed Engineering, Plant Design Automation, As-</w:t>
      </w:r>
      <w:proofErr w:type="gramStart"/>
      <w:r w:rsidRPr="00AD047D">
        <w:rPr>
          <w:rFonts w:ascii="Arial" w:hAnsi="Arial" w:cs="Arial"/>
          <w:color w:val="000000" w:themeColor="text1"/>
          <w:sz w:val="20"/>
          <w:szCs w:val="20"/>
        </w:rPr>
        <w:t xml:space="preserve">Built 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AD047D">
        <w:rPr>
          <w:rFonts w:ascii="Arial" w:hAnsi="Arial" w:cs="Arial"/>
          <w:color w:val="000000" w:themeColor="text1"/>
          <w:sz w:val="20"/>
          <w:szCs w:val="20"/>
        </w:rPr>
        <w:t>engineering</w:t>
      </w:r>
      <w:proofErr w:type="gramEnd"/>
      <w:r w:rsidRPr="00AD047D">
        <w:rPr>
          <w:rFonts w:ascii="Arial" w:hAnsi="Arial" w:cs="Arial"/>
          <w:color w:val="000000" w:themeColor="text1"/>
          <w:sz w:val="20"/>
          <w:szCs w:val="20"/>
        </w:rPr>
        <w:t xml:space="preserve"> Company Which majorly deals With Oil and Gas refineries/plants On-Shore piping, mechanical, instrumentation, civil, structural, electrical Projects.</w:t>
      </w:r>
    </w:p>
    <w:p w:rsidR="00325BBE" w:rsidRDefault="00385123" w:rsidP="00325BBE">
      <w:pPr>
        <w:pStyle w:val="Heading3"/>
        <w:shd w:val="clear" w:color="auto" w:fill="F2F2F2" w:themeFill="background1" w:themeFillShade="F2"/>
        <w:tabs>
          <w:tab w:val="left" w:pos="3870"/>
          <w:tab w:val="left" w:pos="3960"/>
        </w:tabs>
        <w:spacing w:before="240" w:line="360" w:lineRule="auto"/>
        <w:ind w:left="0" w:firstLine="0"/>
        <w:rPr>
          <w:rFonts w:ascii="Times New Roman" w:hAnsi="Times New Roman" w:cs="Times New Roman"/>
          <w:bCs/>
          <w:u w:val="none"/>
        </w:rPr>
      </w:pPr>
      <w:r w:rsidRPr="00385123">
        <w:rPr>
          <w:rFonts w:ascii="Times New Roman" w:hAnsi="Times New Roman" w:cs="Times New Roman"/>
          <w:bCs/>
          <w:u w:val="none"/>
        </w:rPr>
        <w:t xml:space="preserve">ACADEMIC </w:t>
      </w:r>
      <w:r w:rsidR="008647FC" w:rsidRPr="00385123">
        <w:rPr>
          <w:rFonts w:ascii="Times New Roman" w:hAnsi="Times New Roman" w:cs="Times New Roman"/>
          <w:bCs/>
          <w:u w:val="none"/>
        </w:rPr>
        <w:t>PROJECTS: -</w:t>
      </w:r>
    </w:p>
    <w:p w:rsidR="00F85911" w:rsidRPr="00F85911" w:rsidRDefault="00F85911" w:rsidP="00F85911">
      <w:pPr>
        <w:spacing w:line="276" w:lineRule="auto"/>
      </w:pPr>
    </w:p>
    <w:p w:rsidR="002A3AAC" w:rsidRPr="001E1F54" w:rsidRDefault="00F91179" w:rsidP="00F85911">
      <w:pPr>
        <w:spacing w:line="276" w:lineRule="auto"/>
        <w:rPr>
          <w:rFonts w:ascii="Arial" w:hAnsi="Arial" w:cs="Arial"/>
          <w:sz w:val="20"/>
          <w:szCs w:val="20"/>
        </w:rPr>
      </w:pPr>
      <w:r w:rsidRPr="008A070A">
        <w:rPr>
          <w:rFonts w:ascii="Arial" w:hAnsi="Arial" w:cs="Arial"/>
          <w:b/>
        </w:rPr>
        <w:t>Major Project</w:t>
      </w:r>
      <w:r w:rsidR="008A070A">
        <w:rPr>
          <w:rFonts w:ascii="Arial" w:hAnsi="Arial" w:cs="Arial"/>
          <w:b/>
        </w:rPr>
        <w:tab/>
      </w:r>
      <w:r w:rsidRPr="001E1F54">
        <w:rPr>
          <w:rFonts w:ascii="Arial" w:hAnsi="Arial" w:cs="Arial"/>
          <w:sz w:val="20"/>
          <w:szCs w:val="20"/>
        </w:rPr>
        <w:t>: Design &amp; Manufacturing Missile Fin Assembly</w:t>
      </w:r>
    </w:p>
    <w:p w:rsidR="00F91179" w:rsidRPr="001E1F54" w:rsidRDefault="00763612" w:rsidP="00F85911">
      <w:pPr>
        <w:spacing w:line="276" w:lineRule="auto"/>
        <w:rPr>
          <w:rFonts w:ascii="Arial" w:hAnsi="Arial" w:cs="Arial"/>
          <w:sz w:val="20"/>
          <w:szCs w:val="20"/>
          <w:shd w:val="clear" w:color="auto" w:fill="FFFFFF"/>
        </w:rPr>
      </w:pPr>
      <w:r w:rsidRPr="00F85911">
        <w:rPr>
          <w:rFonts w:ascii="Arial" w:hAnsi="Arial" w:cs="Arial"/>
          <w:sz w:val="20"/>
          <w:szCs w:val="20"/>
        </w:rPr>
        <w:t>Organization</w:t>
      </w:r>
      <w:r w:rsidR="008A070A" w:rsidRPr="00F85911">
        <w:rPr>
          <w:rFonts w:ascii="Arial" w:hAnsi="Arial" w:cs="Arial"/>
          <w:b/>
          <w:sz w:val="20"/>
          <w:szCs w:val="20"/>
        </w:rPr>
        <w:tab/>
      </w:r>
      <w:r w:rsidR="008A070A">
        <w:rPr>
          <w:rFonts w:ascii="Arial" w:hAnsi="Arial" w:cs="Arial"/>
          <w:b/>
        </w:rPr>
        <w:tab/>
      </w:r>
      <w:r w:rsidR="008A070A" w:rsidRPr="001E1F54">
        <w:rPr>
          <w:rFonts w:ascii="Arial" w:hAnsi="Arial" w:cs="Arial"/>
          <w:sz w:val="20"/>
          <w:szCs w:val="20"/>
        </w:rPr>
        <w:t>:</w:t>
      </w:r>
      <w:r w:rsidR="008A070A" w:rsidRPr="001E1F54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8A070A" w:rsidRPr="008A070A">
        <w:rPr>
          <w:rFonts w:ascii="Arial" w:hAnsi="Arial" w:cs="Arial"/>
          <w:sz w:val="20"/>
          <w:szCs w:val="20"/>
          <w:shd w:val="clear" w:color="auto" w:fill="FFFFFF"/>
        </w:rPr>
        <w:t>Defence</w:t>
      </w:r>
      <w:r w:rsidR="008A070A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2A3AAC" w:rsidRPr="001E1F54">
        <w:rPr>
          <w:rFonts w:ascii="Arial" w:hAnsi="Arial" w:cs="Arial"/>
          <w:sz w:val="20"/>
          <w:szCs w:val="20"/>
          <w:shd w:val="clear" w:color="auto" w:fill="FFFFFF"/>
        </w:rPr>
        <w:t>Research and Development Laboratory</w:t>
      </w:r>
      <w:r w:rsidR="00FA28AE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F85911">
        <w:rPr>
          <w:rFonts w:ascii="Arial" w:hAnsi="Arial" w:cs="Arial"/>
          <w:sz w:val="20"/>
          <w:szCs w:val="20"/>
          <w:shd w:val="clear" w:color="auto" w:fill="FFFFFF"/>
        </w:rPr>
        <w:t>(</w:t>
      </w:r>
      <w:r w:rsidR="00F85911" w:rsidRPr="00F85911">
        <w:rPr>
          <w:rFonts w:ascii="Arial" w:hAnsi="Arial" w:cs="Arial"/>
          <w:b/>
          <w:sz w:val="20"/>
          <w:szCs w:val="20"/>
          <w:shd w:val="clear" w:color="auto" w:fill="FFFFFF"/>
        </w:rPr>
        <w:t>DRDL</w:t>
      </w:r>
      <w:r w:rsidR="00F85911">
        <w:rPr>
          <w:rFonts w:ascii="Arial" w:hAnsi="Arial" w:cs="Arial"/>
          <w:sz w:val="20"/>
          <w:szCs w:val="20"/>
          <w:shd w:val="clear" w:color="auto" w:fill="FFFFFF"/>
        </w:rPr>
        <w:t>)</w:t>
      </w:r>
    </w:p>
    <w:p w:rsidR="00F91179" w:rsidRDefault="002A3AAC" w:rsidP="00F85911">
      <w:p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  <w:r w:rsidRPr="00F85911">
        <w:rPr>
          <w:rFonts w:ascii="Arial" w:hAnsi="Arial" w:cs="Arial"/>
          <w:color w:val="000000" w:themeColor="text1"/>
          <w:sz w:val="20"/>
          <w:szCs w:val="20"/>
        </w:rPr>
        <w:t>Project</w:t>
      </w:r>
      <w:r w:rsidR="008A070A">
        <w:rPr>
          <w:rFonts w:ascii="Arial" w:hAnsi="Arial" w:cs="Arial"/>
          <w:b/>
          <w:color w:val="000000" w:themeColor="text1"/>
        </w:rPr>
        <w:tab/>
      </w:r>
      <w:r w:rsidR="008A070A">
        <w:rPr>
          <w:rFonts w:ascii="Arial" w:hAnsi="Arial" w:cs="Arial"/>
          <w:b/>
          <w:color w:val="000000" w:themeColor="text1"/>
        </w:rPr>
        <w:tab/>
      </w:r>
      <w:r w:rsidR="00F85911">
        <w:rPr>
          <w:rFonts w:ascii="Arial" w:hAnsi="Arial" w:cs="Arial"/>
          <w:b/>
          <w:color w:val="000000" w:themeColor="text1"/>
        </w:rPr>
        <w:tab/>
      </w:r>
      <w:r w:rsidRPr="001E1F54">
        <w:rPr>
          <w:rFonts w:ascii="Arial" w:hAnsi="Arial" w:cs="Arial"/>
          <w:color w:val="000000" w:themeColor="text1"/>
          <w:sz w:val="20"/>
          <w:szCs w:val="20"/>
        </w:rPr>
        <w:t>: NGARM (</w:t>
      </w:r>
      <w:r w:rsidR="00F91179" w:rsidRPr="001E1F54">
        <w:rPr>
          <w:rFonts w:ascii="Arial" w:hAnsi="Arial" w:cs="Arial"/>
          <w:color w:val="000000" w:themeColor="text1"/>
          <w:sz w:val="20"/>
          <w:szCs w:val="20"/>
        </w:rPr>
        <w:t>Next Generation Anti Radiation Missile</w:t>
      </w:r>
      <w:r w:rsidRPr="001E1F54">
        <w:rPr>
          <w:rFonts w:ascii="Arial" w:hAnsi="Arial" w:cs="Arial"/>
          <w:color w:val="000000" w:themeColor="text1"/>
          <w:sz w:val="20"/>
          <w:szCs w:val="20"/>
        </w:rPr>
        <w:t>)</w:t>
      </w:r>
    </w:p>
    <w:p w:rsidR="008A070A" w:rsidRPr="001E1F54" w:rsidRDefault="008A070A" w:rsidP="00F85911">
      <w:pPr>
        <w:spacing w:line="276" w:lineRule="auto"/>
        <w:rPr>
          <w:rFonts w:ascii="Arial" w:hAnsi="Arial" w:cs="Arial"/>
          <w:color w:val="000000" w:themeColor="text1"/>
          <w:sz w:val="20"/>
          <w:szCs w:val="20"/>
        </w:rPr>
      </w:pPr>
    </w:p>
    <w:p w:rsidR="00F91179" w:rsidRPr="001E1F54" w:rsidRDefault="00F91179" w:rsidP="00F85911">
      <w:pPr>
        <w:spacing w:line="276" w:lineRule="auto"/>
        <w:rPr>
          <w:rFonts w:ascii="Arial" w:hAnsi="Arial" w:cs="Arial"/>
          <w:sz w:val="20"/>
          <w:szCs w:val="20"/>
        </w:rPr>
      </w:pPr>
      <w:r w:rsidRPr="008A070A">
        <w:rPr>
          <w:rFonts w:ascii="Arial" w:hAnsi="Arial" w:cs="Arial"/>
          <w:b/>
        </w:rPr>
        <w:t>Mini Project</w:t>
      </w:r>
      <w:r w:rsidR="008A070A">
        <w:rPr>
          <w:rFonts w:ascii="Arial" w:hAnsi="Arial" w:cs="Arial"/>
          <w:b/>
        </w:rPr>
        <w:tab/>
      </w:r>
      <w:r w:rsidR="008A070A">
        <w:rPr>
          <w:rFonts w:ascii="Arial" w:hAnsi="Arial" w:cs="Arial"/>
          <w:b/>
        </w:rPr>
        <w:tab/>
      </w:r>
      <w:r w:rsidRPr="001E1F54">
        <w:rPr>
          <w:rFonts w:ascii="Arial" w:hAnsi="Arial" w:cs="Arial"/>
          <w:sz w:val="20"/>
          <w:szCs w:val="20"/>
        </w:rPr>
        <w:t>: Study &amp; Manufacturing of 2D &amp; 3D Impeller</w:t>
      </w:r>
    </w:p>
    <w:p w:rsidR="00F85911" w:rsidRDefault="001E1F54" w:rsidP="00F85911">
      <w:pPr>
        <w:spacing w:line="276" w:lineRule="auto"/>
        <w:rPr>
          <w:rFonts w:ascii="Arial" w:hAnsi="Arial" w:cs="Arial"/>
          <w:b/>
          <w:color w:val="000000" w:themeColor="text1"/>
        </w:rPr>
      </w:pPr>
      <w:r w:rsidRPr="00F85911">
        <w:rPr>
          <w:rFonts w:ascii="Arial" w:hAnsi="Arial" w:cs="Arial"/>
          <w:color w:val="000000" w:themeColor="text1"/>
          <w:sz w:val="20"/>
          <w:szCs w:val="20"/>
        </w:rPr>
        <w:t>Organization</w:t>
      </w:r>
      <w:r w:rsidR="008A070A">
        <w:rPr>
          <w:rFonts w:ascii="Arial" w:hAnsi="Arial" w:cs="Arial"/>
          <w:color w:val="000000" w:themeColor="text1"/>
        </w:rPr>
        <w:tab/>
      </w:r>
      <w:r w:rsidR="008A070A" w:rsidRPr="008A070A">
        <w:rPr>
          <w:rFonts w:ascii="Arial" w:hAnsi="Arial" w:cs="Arial"/>
          <w:color w:val="000000" w:themeColor="text1"/>
        </w:rPr>
        <w:tab/>
      </w:r>
      <w:r w:rsidRPr="001E1F54">
        <w:rPr>
          <w:rFonts w:ascii="Arial" w:hAnsi="Arial" w:cs="Arial"/>
          <w:color w:val="000000" w:themeColor="text1"/>
          <w:sz w:val="20"/>
          <w:szCs w:val="20"/>
        </w:rPr>
        <w:t>:</w:t>
      </w:r>
      <w:r w:rsidR="00F91179" w:rsidRPr="001E1F54">
        <w:rPr>
          <w:rFonts w:ascii="Arial" w:hAnsi="Arial" w:cs="Arial"/>
          <w:sz w:val="20"/>
          <w:szCs w:val="20"/>
        </w:rPr>
        <w:t xml:space="preserve"> </w:t>
      </w:r>
      <w:r w:rsidR="00F91179" w:rsidRPr="00FA28AE">
        <w:rPr>
          <w:rFonts w:ascii="Arial" w:hAnsi="Arial" w:cs="Arial"/>
          <w:b/>
          <w:sz w:val="20"/>
          <w:szCs w:val="20"/>
          <w:shd w:val="clear" w:color="auto" w:fill="FFFFFF"/>
        </w:rPr>
        <w:t>BHEL</w:t>
      </w:r>
      <w:r w:rsidR="00493526" w:rsidRPr="001E1F54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F91179" w:rsidRPr="001E1F54">
        <w:rPr>
          <w:rFonts w:ascii="Arial" w:hAnsi="Arial" w:cs="Arial"/>
          <w:sz w:val="20"/>
          <w:szCs w:val="20"/>
          <w:shd w:val="clear" w:color="auto" w:fill="FFFFFF"/>
        </w:rPr>
        <w:t>(Bharat Heavy Electricals Limited), Ramachandrapuram, Hyd</w:t>
      </w:r>
      <w:r w:rsidR="008A070A">
        <w:rPr>
          <w:rFonts w:ascii="Arial" w:hAnsi="Arial" w:cs="Arial"/>
          <w:sz w:val="20"/>
          <w:szCs w:val="20"/>
          <w:shd w:val="clear" w:color="auto" w:fill="FFFFFF"/>
        </w:rPr>
        <w:t>erabad</w:t>
      </w:r>
      <w:r w:rsidR="00F91179" w:rsidRPr="001E1F54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8A070A" w:rsidRPr="008A070A" w:rsidRDefault="008A070A" w:rsidP="00F85911">
      <w:pPr>
        <w:spacing w:line="276" w:lineRule="auto"/>
        <w:rPr>
          <w:rFonts w:ascii="Arial" w:hAnsi="Arial" w:cs="Arial"/>
          <w:sz w:val="20"/>
          <w:szCs w:val="20"/>
          <w:shd w:val="clear" w:color="auto" w:fill="FFFFFF"/>
        </w:rPr>
      </w:pPr>
      <w:r w:rsidRPr="00F85911">
        <w:rPr>
          <w:rFonts w:ascii="Arial" w:hAnsi="Arial" w:cs="Arial"/>
          <w:sz w:val="20"/>
          <w:szCs w:val="20"/>
          <w:shd w:val="clear" w:color="auto" w:fill="FFFFFF"/>
        </w:rPr>
        <w:t>Project</w:t>
      </w:r>
      <w:r w:rsidRPr="008A070A">
        <w:rPr>
          <w:rFonts w:ascii="Arial" w:hAnsi="Arial" w:cs="Arial"/>
          <w:b/>
          <w:shd w:val="clear" w:color="auto" w:fill="FFFFFF"/>
        </w:rPr>
        <w:tab/>
      </w:r>
      <w:r w:rsidRPr="008A070A">
        <w:rPr>
          <w:rFonts w:ascii="Arial" w:hAnsi="Arial" w:cs="Arial"/>
          <w:b/>
          <w:sz w:val="20"/>
          <w:szCs w:val="20"/>
          <w:shd w:val="clear" w:color="auto" w:fill="FFFFFF"/>
        </w:rPr>
        <w:tab/>
      </w:r>
      <w:r w:rsidR="00F85911">
        <w:rPr>
          <w:rFonts w:ascii="Arial" w:hAnsi="Arial" w:cs="Arial"/>
          <w:b/>
          <w:sz w:val="20"/>
          <w:szCs w:val="20"/>
          <w:shd w:val="clear" w:color="auto" w:fill="FFFFFF"/>
        </w:rPr>
        <w:tab/>
      </w:r>
      <w:r w:rsidRPr="008A070A">
        <w:rPr>
          <w:rFonts w:ascii="Arial" w:hAnsi="Arial" w:cs="Arial"/>
          <w:sz w:val="20"/>
          <w:szCs w:val="20"/>
          <w:shd w:val="clear" w:color="auto" w:fill="FFFFFF"/>
        </w:rPr>
        <w:t xml:space="preserve">: </w:t>
      </w:r>
      <w:r w:rsidR="00F85911">
        <w:rPr>
          <w:rFonts w:ascii="Arial" w:hAnsi="Arial" w:cs="Arial"/>
          <w:sz w:val="20"/>
          <w:szCs w:val="20"/>
          <w:shd w:val="clear" w:color="auto" w:fill="FFFFFF"/>
        </w:rPr>
        <w:t>S</w:t>
      </w:r>
      <w:r>
        <w:rPr>
          <w:rFonts w:ascii="Arial" w:hAnsi="Arial" w:cs="Arial"/>
          <w:sz w:val="20"/>
          <w:szCs w:val="20"/>
          <w:shd w:val="clear" w:color="auto" w:fill="FFFFFF"/>
        </w:rPr>
        <w:t>tudy &amp; Manufacturing of 2D &amp;3D Centrifugal pump Impeller.</w:t>
      </w:r>
    </w:p>
    <w:p w:rsidR="00197A19" w:rsidRDefault="00385123" w:rsidP="00197A19">
      <w:pPr>
        <w:pStyle w:val="Heading3"/>
        <w:shd w:val="clear" w:color="auto" w:fill="F2F2F2" w:themeFill="background1" w:themeFillShade="F2"/>
        <w:tabs>
          <w:tab w:val="left" w:pos="3870"/>
          <w:tab w:val="left" w:pos="3960"/>
        </w:tabs>
        <w:spacing w:before="240" w:line="360" w:lineRule="auto"/>
        <w:ind w:left="0" w:firstLine="0"/>
        <w:rPr>
          <w:rFonts w:ascii="Times New Roman" w:hAnsi="Times New Roman" w:cs="Times New Roman"/>
          <w:bCs/>
          <w:u w:val="none"/>
        </w:rPr>
      </w:pPr>
      <w:r w:rsidRPr="00385123">
        <w:rPr>
          <w:rFonts w:ascii="Times New Roman" w:hAnsi="Times New Roman" w:cs="Times New Roman"/>
          <w:bCs/>
          <w:u w:val="none"/>
        </w:rPr>
        <w:t>Seminar’s attended</w:t>
      </w:r>
      <w:r w:rsidR="00197A19" w:rsidRPr="00385123">
        <w:rPr>
          <w:rFonts w:ascii="Times New Roman" w:hAnsi="Times New Roman" w:cs="Times New Roman"/>
          <w:bCs/>
          <w:u w:val="none"/>
        </w:rPr>
        <w:t>:</w:t>
      </w:r>
    </w:p>
    <w:p w:rsidR="00F85911" w:rsidRPr="00F85911" w:rsidRDefault="00F85911" w:rsidP="00F85911"/>
    <w:p w:rsidR="00197A19" w:rsidRPr="00197A19" w:rsidRDefault="00B2349F" w:rsidP="00197A19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Attended </w:t>
      </w:r>
      <w:r w:rsidR="00560267" w:rsidRPr="00F91179">
        <w:rPr>
          <w:rFonts w:ascii="Arial" w:hAnsi="Arial" w:cs="Arial"/>
          <w:b/>
          <w:color w:val="000000" w:themeColor="text1"/>
          <w:sz w:val="20"/>
          <w:szCs w:val="20"/>
        </w:rPr>
        <w:t>AEROTRIX</w:t>
      </w:r>
      <w:r w:rsidR="00560267">
        <w:rPr>
          <w:rFonts w:ascii="Arial" w:hAnsi="Arial" w:cs="Arial"/>
          <w:color w:val="000000" w:themeColor="text1"/>
          <w:sz w:val="20"/>
          <w:szCs w:val="20"/>
        </w:rPr>
        <w:t xml:space="preserve"> Workshop, Vidya Jyothi Institute of Technology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197A19" w:rsidRPr="00197A19" w:rsidRDefault="00560267" w:rsidP="00197A19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Attended </w:t>
      </w:r>
      <w:r w:rsidRPr="00F91179">
        <w:rPr>
          <w:rFonts w:ascii="Arial" w:hAnsi="Arial" w:cs="Arial"/>
          <w:b/>
          <w:color w:val="000000" w:themeColor="text1"/>
          <w:sz w:val="20"/>
          <w:szCs w:val="20"/>
        </w:rPr>
        <w:t>INSTALL DESIGN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Workshop, VJIT.</w:t>
      </w:r>
    </w:p>
    <w:p w:rsidR="00325BBE" w:rsidRDefault="00560267" w:rsidP="004C5E66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A </w:t>
      </w:r>
      <w:r w:rsidR="00A6686A">
        <w:rPr>
          <w:rFonts w:ascii="Arial" w:hAnsi="Arial" w:cs="Arial"/>
          <w:color w:val="000000" w:themeColor="text1"/>
          <w:sz w:val="20"/>
          <w:szCs w:val="20"/>
        </w:rPr>
        <w:t>Certification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on “</w:t>
      </w:r>
      <w:r w:rsidRPr="00F91179">
        <w:rPr>
          <w:rFonts w:ascii="Arial" w:hAnsi="Arial" w:cs="Arial"/>
          <w:b/>
          <w:color w:val="000000" w:themeColor="text1"/>
          <w:sz w:val="20"/>
          <w:szCs w:val="20"/>
        </w:rPr>
        <w:t>Personality Development Course</w:t>
      </w:r>
      <w:r>
        <w:rPr>
          <w:rFonts w:ascii="Arial" w:hAnsi="Arial" w:cs="Arial"/>
          <w:color w:val="000000" w:themeColor="text1"/>
          <w:sz w:val="20"/>
          <w:szCs w:val="20"/>
        </w:rPr>
        <w:t>” at Ramakrishna math, Domalguda,</w:t>
      </w:r>
      <w:r w:rsidR="00934D12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color w:val="000000" w:themeColor="text1"/>
          <w:sz w:val="20"/>
          <w:szCs w:val="20"/>
        </w:rPr>
        <w:t>Hyderabad.</w:t>
      </w:r>
    </w:p>
    <w:p w:rsidR="00385123" w:rsidRPr="00385123" w:rsidRDefault="002A3AAC" w:rsidP="0038512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A Certification on Paper Presentation </w:t>
      </w:r>
      <w:r w:rsidRPr="00F91179">
        <w:rPr>
          <w:rFonts w:ascii="Arial" w:hAnsi="Arial" w:cs="Arial"/>
          <w:color w:val="000000" w:themeColor="text1"/>
          <w:sz w:val="20"/>
          <w:szCs w:val="20"/>
        </w:rPr>
        <w:t>at</w:t>
      </w:r>
      <w:r w:rsidRPr="00F91179">
        <w:rPr>
          <w:rFonts w:ascii="Arial" w:hAnsi="Arial" w:cs="Arial"/>
          <w:b/>
          <w:color w:val="000000" w:themeColor="text1"/>
          <w:sz w:val="20"/>
          <w:szCs w:val="20"/>
        </w:rPr>
        <w:t xml:space="preserve"> ACUMEN-2015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(Vasavi College of Engineering).</w:t>
      </w:r>
    </w:p>
    <w:p w:rsidR="00B2349F" w:rsidRDefault="00B22B4D" w:rsidP="00B2349F">
      <w:pPr>
        <w:pStyle w:val="Heading3"/>
        <w:shd w:val="clear" w:color="auto" w:fill="F2F2F2" w:themeFill="background1" w:themeFillShade="F2"/>
        <w:tabs>
          <w:tab w:val="left" w:pos="3870"/>
          <w:tab w:val="left" w:pos="3960"/>
        </w:tabs>
        <w:spacing w:before="240" w:line="360" w:lineRule="auto"/>
        <w:ind w:left="0" w:firstLine="0"/>
        <w:rPr>
          <w:rFonts w:ascii="Times New Roman" w:hAnsi="Times New Roman" w:cs="Times New Roman"/>
          <w:bCs/>
          <w:u w:val="none"/>
        </w:rPr>
      </w:pPr>
      <w:r w:rsidRPr="00D36D8B">
        <w:rPr>
          <w:rFonts w:ascii="Times New Roman" w:hAnsi="Times New Roman" w:cs="Times New Roman"/>
          <w:bCs/>
          <w:u w:val="none"/>
        </w:rPr>
        <w:t xml:space="preserve">EDUCATIONAL </w:t>
      </w:r>
      <w:r w:rsidR="00B2349F">
        <w:rPr>
          <w:rFonts w:ascii="Times New Roman" w:hAnsi="Times New Roman" w:cs="Times New Roman"/>
          <w:bCs/>
          <w:u w:val="none"/>
        </w:rPr>
        <w:t>SNAP SHOT:</w:t>
      </w:r>
    </w:p>
    <w:p w:rsidR="00B2349F" w:rsidRDefault="00B2349F" w:rsidP="00B2349F"/>
    <w:p w:rsidR="00F85911" w:rsidRPr="00B2349F" w:rsidRDefault="00F85911" w:rsidP="00B2349F"/>
    <w:tbl>
      <w:tblPr>
        <w:tblW w:w="10525" w:type="dxa"/>
        <w:tblInd w:w="-4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2002"/>
        <w:gridCol w:w="4298"/>
        <w:gridCol w:w="1440"/>
        <w:gridCol w:w="2785"/>
      </w:tblGrid>
      <w:tr w:rsidR="00B673AE" w:rsidTr="00B673AE">
        <w:trPr>
          <w:trHeight w:val="457"/>
        </w:trPr>
        <w:tc>
          <w:tcPr>
            <w:tcW w:w="2002" w:type="dxa"/>
            <w:shd w:val="clear" w:color="auto" w:fill="auto"/>
          </w:tcPr>
          <w:p w:rsidR="00B673AE" w:rsidRDefault="00B673AE" w:rsidP="00452CC9">
            <w:pPr>
              <w:spacing w:line="276" w:lineRule="auto"/>
              <w:ind w:left="270"/>
              <w:rPr>
                <w:b/>
                <w:bCs/>
              </w:rPr>
            </w:pPr>
            <w:r>
              <w:rPr>
                <w:b/>
                <w:bCs/>
              </w:rPr>
              <w:t>Qualification</w:t>
            </w:r>
          </w:p>
        </w:tc>
        <w:tc>
          <w:tcPr>
            <w:tcW w:w="4298" w:type="dxa"/>
            <w:shd w:val="clear" w:color="auto" w:fill="auto"/>
          </w:tcPr>
          <w:p w:rsidR="00B673AE" w:rsidRDefault="00B673AE" w:rsidP="00452CC9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oard/University</w:t>
            </w:r>
          </w:p>
        </w:tc>
        <w:tc>
          <w:tcPr>
            <w:tcW w:w="1440" w:type="dxa"/>
          </w:tcPr>
          <w:p w:rsidR="00B673AE" w:rsidRDefault="00B673AE" w:rsidP="00452CC9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centage</w:t>
            </w:r>
          </w:p>
        </w:tc>
        <w:tc>
          <w:tcPr>
            <w:tcW w:w="2785" w:type="dxa"/>
            <w:shd w:val="clear" w:color="auto" w:fill="auto"/>
          </w:tcPr>
          <w:p w:rsidR="00B673AE" w:rsidRDefault="00B673AE" w:rsidP="00452CC9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ar</w:t>
            </w:r>
          </w:p>
        </w:tc>
      </w:tr>
      <w:tr w:rsidR="00B673AE" w:rsidTr="00B673AE">
        <w:trPr>
          <w:trHeight w:val="457"/>
        </w:trPr>
        <w:tc>
          <w:tcPr>
            <w:tcW w:w="2002" w:type="dxa"/>
            <w:shd w:val="clear" w:color="auto" w:fill="auto"/>
          </w:tcPr>
          <w:p w:rsidR="00B673AE" w:rsidRDefault="00B673AE" w:rsidP="001E1F54">
            <w:pPr>
              <w:spacing w:line="276" w:lineRule="auto"/>
              <w:ind w:left="270"/>
              <w:jc w:val="center"/>
            </w:pPr>
            <w:proofErr w:type="spellStart"/>
            <w:r>
              <w:rPr>
                <w:bCs/>
              </w:rPr>
              <w:t>B.Tech</w:t>
            </w:r>
            <w:proofErr w:type="spellEnd"/>
            <w:r>
              <w:rPr>
                <w:bCs/>
              </w:rPr>
              <w:t xml:space="preserve"> (Mechanical)</w:t>
            </w:r>
          </w:p>
        </w:tc>
        <w:tc>
          <w:tcPr>
            <w:tcW w:w="4298" w:type="dxa"/>
            <w:shd w:val="clear" w:color="auto" w:fill="auto"/>
          </w:tcPr>
          <w:p w:rsidR="00B673AE" w:rsidRPr="004E5735" w:rsidRDefault="00B673AE" w:rsidP="001E1F54">
            <w:pPr>
              <w:spacing w:line="276" w:lineRule="auto"/>
              <w:jc w:val="center"/>
              <w:rPr>
                <w:bCs/>
              </w:rPr>
            </w:pPr>
            <w:r>
              <w:t>Vidya Jyothi Institute of Technology</w:t>
            </w:r>
          </w:p>
        </w:tc>
        <w:tc>
          <w:tcPr>
            <w:tcW w:w="1440" w:type="dxa"/>
          </w:tcPr>
          <w:p w:rsidR="00B673AE" w:rsidRDefault="00B673AE" w:rsidP="00452CC9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69.35%</w:t>
            </w:r>
          </w:p>
        </w:tc>
        <w:tc>
          <w:tcPr>
            <w:tcW w:w="2785" w:type="dxa"/>
            <w:shd w:val="clear" w:color="auto" w:fill="auto"/>
          </w:tcPr>
          <w:p w:rsidR="00B673AE" w:rsidRDefault="00B673AE" w:rsidP="00452CC9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2012-2016</w:t>
            </w:r>
          </w:p>
        </w:tc>
      </w:tr>
      <w:tr w:rsidR="00B673AE" w:rsidTr="00B673AE">
        <w:trPr>
          <w:trHeight w:val="493"/>
        </w:trPr>
        <w:tc>
          <w:tcPr>
            <w:tcW w:w="2002" w:type="dxa"/>
            <w:shd w:val="clear" w:color="auto" w:fill="auto"/>
          </w:tcPr>
          <w:p w:rsidR="00B673AE" w:rsidRDefault="00B673AE" w:rsidP="001E1F54">
            <w:pPr>
              <w:spacing w:line="276" w:lineRule="auto"/>
              <w:ind w:left="270"/>
              <w:jc w:val="center"/>
              <w:rPr>
                <w:bCs/>
              </w:rPr>
            </w:pPr>
            <w:r>
              <w:rPr>
                <w:bCs/>
              </w:rPr>
              <w:t>Intermediate</w:t>
            </w:r>
          </w:p>
        </w:tc>
        <w:tc>
          <w:tcPr>
            <w:tcW w:w="4298" w:type="dxa"/>
            <w:shd w:val="clear" w:color="auto" w:fill="auto"/>
          </w:tcPr>
          <w:p w:rsidR="00B673AE" w:rsidRDefault="00B673AE" w:rsidP="001E1F54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Sri Chaitanya Kalasala</w:t>
            </w:r>
          </w:p>
        </w:tc>
        <w:tc>
          <w:tcPr>
            <w:tcW w:w="1440" w:type="dxa"/>
          </w:tcPr>
          <w:p w:rsidR="00B673AE" w:rsidRDefault="00B673AE" w:rsidP="00452CC9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79.80%</w:t>
            </w:r>
          </w:p>
        </w:tc>
        <w:tc>
          <w:tcPr>
            <w:tcW w:w="2785" w:type="dxa"/>
            <w:shd w:val="clear" w:color="auto" w:fill="auto"/>
          </w:tcPr>
          <w:p w:rsidR="00B673AE" w:rsidRDefault="00B673AE" w:rsidP="00452CC9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2010-2012</w:t>
            </w:r>
          </w:p>
        </w:tc>
      </w:tr>
      <w:tr w:rsidR="00B673AE" w:rsidTr="00B673AE">
        <w:trPr>
          <w:trHeight w:val="443"/>
        </w:trPr>
        <w:tc>
          <w:tcPr>
            <w:tcW w:w="2002" w:type="dxa"/>
            <w:shd w:val="clear" w:color="auto" w:fill="auto"/>
          </w:tcPr>
          <w:p w:rsidR="00B673AE" w:rsidRDefault="00B673AE" w:rsidP="001E1F54">
            <w:pPr>
              <w:spacing w:line="276" w:lineRule="auto"/>
              <w:ind w:left="270"/>
              <w:jc w:val="center"/>
              <w:rPr>
                <w:bCs/>
              </w:rPr>
            </w:pPr>
            <w:r>
              <w:rPr>
                <w:bCs/>
              </w:rPr>
              <w:t>High School</w:t>
            </w:r>
          </w:p>
        </w:tc>
        <w:tc>
          <w:tcPr>
            <w:tcW w:w="4298" w:type="dxa"/>
            <w:shd w:val="clear" w:color="auto" w:fill="auto"/>
          </w:tcPr>
          <w:p w:rsidR="00B673AE" w:rsidRDefault="00B673AE" w:rsidP="001E1F54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Balaji Memorial High School</w:t>
            </w:r>
          </w:p>
        </w:tc>
        <w:tc>
          <w:tcPr>
            <w:tcW w:w="1440" w:type="dxa"/>
          </w:tcPr>
          <w:p w:rsidR="00B673AE" w:rsidRDefault="00B673AE" w:rsidP="00452CC9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74%</w:t>
            </w:r>
          </w:p>
        </w:tc>
        <w:tc>
          <w:tcPr>
            <w:tcW w:w="2785" w:type="dxa"/>
            <w:shd w:val="clear" w:color="auto" w:fill="auto"/>
          </w:tcPr>
          <w:p w:rsidR="00B673AE" w:rsidRDefault="00B673AE" w:rsidP="00452CC9">
            <w:pPr>
              <w:spacing w:line="276" w:lineRule="auto"/>
              <w:jc w:val="center"/>
              <w:rPr>
                <w:bCs/>
              </w:rPr>
            </w:pPr>
            <w:r>
              <w:rPr>
                <w:bCs/>
              </w:rPr>
              <w:t>2010</w:t>
            </w:r>
          </w:p>
        </w:tc>
      </w:tr>
    </w:tbl>
    <w:p w:rsidR="00B2349F" w:rsidRDefault="00B2349F" w:rsidP="006B2B08">
      <w:pPr>
        <w:spacing w:line="360" w:lineRule="auto"/>
        <w:rPr>
          <w:rFonts w:ascii="Arial" w:hAnsi="Arial" w:cs="Arial"/>
          <w:b/>
          <w:color w:val="1B1061"/>
          <w:sz w:val="20"/>
          <w:szCs w:val="20"/>
        </w:rPr>
      </w:pPr>
    </w:p>
    <w:p w:rsidR="0079159E" w:rsidRPr="00D36D8B" w:rsidRDefault="00B1022D" w:rsidP="006B2B08">
      <w:pPr>
        <w:pStyle w:val="Heading3"/>
        <w:shd w:val="clear" w:color="auto" w:fill="F2F2F2" w:themeFill="background1" w:themeFillShade="F2"/>
        <w:tabs>
          <w:tab w:val="left" w:pos="3870"/>
          <w:tab w:val="left" w:pos="3960"/>
        </w:tabs>
        <w:spacing w:before="240" w:line="360" w:lineRule="auto"/>
        <w:ind w:left="0" w:firstLine="0"/>
        <w:rPr>
          <w:rFonts w:ascii="Times New Roman" w:hAnsi="Times New Roman" w:cs="Times New Roman"/>
          <w:bCs/>
          <w:u w:val="none"/>
        </w:rPr>
      </w:pPr>
      <w:r w:rsidRPr="00D36D8B">
        <w:rPr>
          <w:rFonts w:ascii="Times New Roman" w:hAnsi="Times New Roman" w:cs="Times New Roman"/>
          <w:bCs/>
          <w:u w:val="none"/>
        </w:rPr>
        <w:t>TECHNICAL SKILLS</w:t>
      </w:r>
    </w:p>
    <w:p w:rsidR="0079159E" w:rsidRDefault="0079159E" w:rsidP="006B2B08">
      <w:pPr>
        <w:spacing w:line="360" w:lineRule="auto"/>
        <w:rPr>
          <w:rFonts w:ascii="Arial" w:hAnsi="Arial" w:cs="Arial"/>
          <w:b/>
          <w:color w:val="1B1061"/>
          <w:sz w:val="20"/>
          <w:szCs w:val="20"/>
        </w:rPr>
      </w:pPr>
    </w:p>
    <w:p w:rsidR="00C01754" w:rsidRDefault="00C01754" w:rsidP="006B2B08">
      <w:pPr>
        <w:tabs>
          <w:tab w:val="left" w:pos="8343"/>
        </w:tabs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Professional Course          : Piping Engineering</w:t>
      </w:r>
      <w:r w:rsidR="00BE24C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:rsidR="001547F9" w:rsidRDefault="001547F9" w:rsidP="006B2B08">
      <w:pPr>
        <w:tabs>
          <w:tab w:val="left" w:pos="8343"/>
        </w:tabs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A</w:t>
      </w:r>
      <w:r w:rsidR="001C0C5A">
        <w:rPr>
          <w:rFonts w:ascii="Arial" w:hAnsi="Arial" w:cs="Arial"/>
          <w:color w:val="000000" w:themeColor="text1"/>
          <w:sz w:val="20"/>
          <w:szCs w:val="20"/>
        </w:rPr>
        <w:t xml:space="preserve">pplication Software         </w:t>
      </w:r>
      <w:r w:rsidR="008647FC">
        <w:rPr>
          <w:rFonts w:ascii="Arial" w:hAnsi="Arial" w:cs="Arial"/>
          <w:color w:val="000000" w:themeColor="text1"/>
          <w:sz w:val="20"/>
          <w:szCs w:val="20"/>
        </w:rPr>
        <w:t xml:space="preserve"> :</w:t>
      </w:r>
      <w:r w:rsidR="004E3CE8" w:rsidRPr="001127C0">
        <w:rPr>
          <w:rFonts w:ascii="Arial" w:hAnsi="Arial" w:cs="Arial"/>
          <w:color w:val="000000" w:themeColor="text1"/>
          <w:sz w:val="20"/>
          <w:szCs w:val="20"/>
        </w:rPr>
        <w:t xml:space="preserve"> MS</w:t>
      </w:r>
      <w:r w:rsidR="002E1357" w:rsidRPr="001127C0">
        <w:rPr>
          <w:rFonts w:ascii="Arial" w:hAnsi="Arial" w:cs="Arial"/>
          <w:color w:val="000000" w:themeColor="text1"/>
          <w:sz w:val="20"/>
          <w:szCs w:val="20"/>
        </w:rPr>
        <w:t xml:space="preserve"> Office products, MS-Word, Excel</w:t>
      </w:r>
      <w:r w:rsidR="00153266" w:rsidRPr="001127C0">
        <w:rPr>
          <w:rFonts w:ascii="Arial" w:hAnsi="Arial" w:cs="Arial"/>
          <w:color w:val="000000" w:themeColor="text1"/>
          <w:sz w:val="20"/>
          <w:szCs w:val="20"/>
        </w:rPr>
        <w:t>,</w:t>
      </w:r>
      <w:r w:rsidR="001127C0">
        <w:rPr>
          <w:rFonts w:ascii="Arial" w:hAnsi="Arial" w:cs="Arial"/>
          <w:color w:val="000000" w:themeColor="text1"/>
          <w:sz w:val="20"/>
          <w:szCs w:val="20"/>
        </w:rPr>
        <w:t xml:space="preserve"> Power Poin</w:t>
      </w:r>
      <w:r>
        <w:rPr>
          <w:rFonts w:ascii="Arial" w:hAnsi="Arial" w:cs="Arial"/>
          <w:color w:val="000000" w:themeColor="text1"/>
          <w:sz w:val="20"/>
          <w:szCs w:val="20"/>
        </w:rPr>
        <w:t>t</w:t>
      </w:r>
    </w:p>
    <w:p w:rsidR="00641A07" w:rsidRDefault="001127C0" w:rsidP="006B2B08">
      <w:pPr>
        <w:pStyle w:val="Heading1"/>
        <w:spacing w:line="360" w:lineRule="auto"/>
        <w:rPr>
          <w:b w:val="0"/>
          <w:sz w:val="20"/>
          <w:szCs w:val="20"/>
        </w:rPr>
      </w:pPr>
      <w:r w:rsidRPr="00934D12">
        <w:rPr>
          <w:b w:val="0"/>
          <w:color w:val="000000" w:themeColor="text1"/>
          <w:sz w:val="20"/>
          <w:szCs w:val="20"/>
        </w:rPr>
        <w:t>Software Module</w:t>
      </w:r>
      <w:r w:rsidRPr="004D4290">
        <w:rPr>
          <w:color w:val="000000" w:themeColor="text1"/>
          <w:sz w:val="20"/>
          <w:szCs w:val="20"/>
        </w:rPr>
        <w:t xml:space="preserve">     </w:t>
      </w:r>
      <w:r w:rsidR="00B1022D" w:rsidRPr="004D4290">
        <w:rPr>
          <w:color w:val="000000" w:themeColor="text1"/>
          <w:sz w:val="20"/>
          <w:szCs w:val="20"/>
        </w:rPr>
        <w:t xml:space="preserve"> </w:t>
      </w:r>
      <w:r w:rsidR="00385123">
        <w:rPr>
          <w:color w:val="000000" w:themeColor="text1"/>
          <w:sz w:val="20"/>
          <w:szCs w:val="20"/>
        </w:rPr>
        <w:tab/>
        <w:t xml:space="preserve">   </w:t>
      </w:r>
      <w:r w:rsidR="008647FC">
        <w:rPr>
          <w:color w:val="000000" w:themeColor="text1"/>
          <w:sz w:val="20"/>
          <w:szCs w:val="20"/>
        </w:rPr>
        <w:t xml:space="preserve"> :</w:t>
      </w:r>
      <w:r w:rsidR="00385123" w:rsidRPr="004D4290">
        <w:rPr>
          <w:sz w:val="20"/>
          <w:szCs w:val="20"/>
        </w:rPr>
        <w:t xml:space="preserve"> </w:t>
      </w:r>
      <w:r w:rsidR="00560267" w:rsidRPr="00560267">
        <w:rPr>
          <w:b w:val="0"/>
          <w:sz w:val="20"/>
          <w:szCs w:val="20"/>
        </w:rPr>
        <w:t>AVEVA P&amp;ID</w:t>
      </w:r>
      <w:r w:rsidR="00560267">
        <w:rPr>
          <w:sz w:val="20"/>
          <w:szCs w:val="20"/>
        </w:rPr>
        <w:t xml:space="preserve">, </w:t>
      </w:r>
      <w:r w:rsidR="00560267" w:rsidRPr="00560267">
        <w:rPr>
          <w:b w:val="0"/>
          <w:sz w:val="20"/>
          <w:szCs w:val="20"/>
        </w:rPr>
        <w:t>SPPID</w:t>
      </w:r>
      <w:r w:rsidR="00560267">
        <w:rPr>
          <w:b w:val="0"/>
          <w:sz w:val="20"/>
          <w:szCs w:val="20"/>
        </w:rPr>
        <w:t>, AUTOCAD, CATIA, CREO</w:t>
      </w:r>
    </w:p>
    <w:p w:rsidR="00493526" w:rsidRPr="00493526" w:rsidRDefault="00493526" w:rsidP="00493526"/>
    <w:p w:rsidR="001F5804" w:rsidRDefault="001F5804" w:rsidP="00385123"/>
    <w:p w:rsidR="001F5804" w:rsidRPr="00385123" w:rsidRDefault="001F5804" w:rsidP="00385123"/>
    <w:p w:rsidR="008277F0" w:rsidRPr="00D36D8B" w:rsidRDefault="0078525B" w:rsidP="006B2B08">
      <w:pPr>
        <w:pStyle w:val="Heading2"/>
        <w:shd w:val="clear" w:color="auto" w:fill="F2F2F2" w:themeFill="background1" w:themeFillShade="F2"/>
        <w:spacing w:line="360" w:lineRule="auto"/>
        <w:rPr>
          <w:u w:val="none"/>
        </w:rPr>
      </w:pPr>
      <w:r w:rsidRPr="00D36D8B">
        <w:rPr>
          <w:u w:val="none"/>
        </w:rPr>
        <w:lastRenderedPageBreak/>
        <w:t>AREA OF INT</w:t>
      </w:r>
      <w:r w:rsidR="00CF4980" w:rsidRPr="00D36D8B">
        <w:rPr>
          <w:u w:val="none"/>
        </w:rPr>
        <w:t>E</w:t>
      </w:r>
      <w:r w:rsidR="00320108" w:rsidRPr="00D36D8B">
        <w:rPr>
          <w:u w:val="none"/>
        </w:rPr>
        <w:t>REST</w:t>
      </w:r>
    </w:p>
    <w:p w:rsidR="00AF0956" w:rsidRPr="00D36D8B" w:rsidRDefault="00AF0956" w:rsidP="008569FB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  <w:sectPr w:rsidR="00AF0956" w:rsidRPr="00D36D8B" w:rsidSect="000F491A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7" w:h="16839" w:code="9"/>
          <w:pgMar w:top="317" w:right="1109" w:bottom="547" w:left="1152" w:header="446" w:footer="255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197A19" w:rsidRDefault="00197A19" w:rsidP="008569FB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lastRenderedPageBreak/>
        <w:t xml:space="preserve">Rotating Equipment </w:t>
      </w:r>
    </w:p>
    <w:p w:rsidR="00320108" w:rsidRDefault="00AF0956" w:rsidP="008569FB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Pi</w:t>
      </w:r>
      <w:r w:rsidR="001E1F54">
        <w:rPr>
          <w:rFonts w:ascii="Arial" w:hAnsi="Arial" w:cs="Arial"/>
          <w:color w:val="000000" w:themeColor="text1"/>
          <w:sz w:val="20"/>
          <w:szCs w:val="20"/>
        </w:rPr>
        <w:t>ping Design and Stress Analysis(</w:t>
      </w:r>
      <w:r w:rsidR="001E1F54" w:rsidRPr="001E1F54">
        <w:rPr>
          <w:rStyle w:val="Emphasis"/>
          <w:rFonts w:ascii="Arial" w:hAnsi="Arial" w:cs="Arial"/>
          <w:b/>
          <w:bCs/>
          <w:i w:val="0"/>
          <w:iCs w:val="0"/>
          <w:color w:val="52565A"/>
          <w:sz w:val="20"/>
          <w:szCs w:val="20"/>
          <w:shd w:val="clear" w:color="auto" w:fill="FFFFFF"/>
        </w:rPr>
        <w:t>CAESAR II</w:t>
      </w:r>
      <w:r w:rsidR="001E1F54">
        <w:rPr>
          <w:rFonts w:ascii="Arial" w:hAnsi="Arial" w:cs="Arial"/>
          <w:color w:val="000000" w:themeColor="text1"/>
          <w:sz w:val="20"/>
          <w:szCs w:val="20"/>
        </w:rPr>
        <w:t>)</w:t>
      </w:r>
    </w:p>
    <w:p w:rsidR="00320108" w:rsidRDefault="002C06AE" w:rsidP="008569FB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PDMS Mode</w:t>
      </w:r>
      <w:r w:rsidR="00AF0956">
        <w:rPr>
          <w:rFonts w:ascii="Arial" w:hAnsi="Arial" w:cs="Arial"/>
          <w:color w:val="000000" w:themeColor="text1"/>
          <w:sz w:val="20"/>
          <w:szCs w:val="20"/>
        </w:rPr>
        <w:t>ling</w:t>
      </w:r>
      <w:r w:rsidR="001E1F54">
        <w:rPr>
          <w:rFonts w:ascii="Arial" w:hAnsi="Arial" w:cs="Arial"/>
          <w:color w:val="000000" w:themeColor="text1"/>
          <w:sz w:val="20"/>
          <w:szCs w:val="20"/>
        </w:rPr>
        <w:t>, SP3D</w:t>
      </w:r>
    </w:p>
    <w:p w:rsidR="00CF4980" w:rsidRPr="00AF0956" w:rsidRDefault="00493526" w:rsidP="000479E3">
      <w:pPr>
        <w:pStyle w:val="ListParagraph"/>
        <w:numPr>
          <w:ilvl w:val="0"/>
          <w:numId w:val="4"/>
        </w:numPr>
        <w:spacing w:line="360" w:lineRule="auto"/>
      </w:pPr>
      <w:r>
        <w:rPr>
          <w:rFonts w:ascii="Arial" w:hAnsi="Arial" w:cs="Arial"/>
          <w:color w:val="000000" w:themeColor="text1"/>
          <w:sz w:val="20"/>
          <w:szCs w:val="20"/>
        </w:rPr>
        <w:t>P&amp;ID</w:t>
      </w:r>
      <w:r w:rsidR="00AF0956">
        <w:rPr>
          <w:rFonts w:ascii="Arial" w:hAnsi="Arial" w:cs="Arial"/>
          <w:color w:val="000000" w:themeColor="text1"/>
          <w:sz w:val="20"/>
          <w:szCs w:val="20"/>
        </w:rPr>
        <w:t xml:space="preserve"> drafting in 2D and 3D</w:t>
      </w:r>
    </w:p>
    <w:p w:rsidR="00AF0956" w:rsidRPr="00EC3209" w:rsidRDefault="00AF0956" w:rsidP="000479E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sz w:val="20"/>
          <w:szCs w:val="20"/>
        </w:rPr>
      </w:pPr>
      <w:r>
        <w:br w:type="column"/>
      </w:r>
      <w:r w:rsidR="00197A19">
        <w:rPr>
          <w:rFonts w:ascii="Arial" w:hAnsi="Arial" w:cs="Arial"/>
          <w:sz w:val="20"/>
          <w:szCs w:val="20"/>
        </w:rPr>
        <w:lastRenderedPageBreak/>
        <w:t>Static Equipment</w:t>
      </w:r>
    </w:p>
    <w:p w:rsidR="00AF0956" w:rsidRPr="00FC0B33" w:rsidRDefault="00AF0956" w:rsidP="000479E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EC3209">
        <w:rPr>
          <w:rFonts w:ascii="Arial" w:hAnsi="Arial" w:cs="Arial"/>
          <w:sz w:val="20"/>
          <w:szCs w:val="20"/>
        </w:rPr>
        <w:t>Upstre</w:t>
      </w:r>
      <w:r w:rsidR="00F62D07">
        <w:rPr>
          <w:rFonts w:ascii="Arial" w:hAnsi="Arial" w:cs="Arial"/>
          <w:sz w:val="20"/>
          <w:szCs w:val="20"/>
        </w:rPr>
        <w:t>a</w:t>
      </w:r>
      <w:r w:rsidRPr="00EC3209">
        <w:rPr>
          <w:rFonts w:ascii="Arial" w:hAnsi="Arial" w:cs="Arial"/>
          <w:sz w:val="20"/>
          <w:szCs w:val="20"/>
        </w:rPr>
        <w:t xml:space="preserve">m, </w:t>
      </w:r>
      <w:r w:rsidR="00385123" w:rsidRPr="00EC3209">
        <w:rPr>
          <w:rFonts w:ascii="Arial" w:hAnsi="Arial" w:cs="Arial"/>
          <w:sz w:val="20"/>
          <w:szCs w:val="20"/>
        </w:rPr>
        <w:t>Middle stream</w:t>
      </w:r>
      <w:r w:rsidR="00075929" w:rsidRPr="00EC3209">
        <w:rPr>
          <w:rFonts w:ascii="Arial" w:hAnsi="Arial" w:cs="Arial"/>
          <w:sz w:val="20"/>
          <w:szCs w:val="20"/>
        </w:rPr>
        <w:t xml:space="preserve"> and </w:t>
      </w:r>
      <w:r w:rsidRPr="00FC0B33">
        <w:rPr>
          <w:rFonts w:ascii="Arial" w:hAnsi="Arial" w:cs="Arial"/>
          <w:color w:val="000000" w:themeColor="text1"/>
          <w:sz w:val="20"/>
          <w:szCs w:val="20"/>
        </w:rPr>
        <w:t>Downstream process of Oil and Gas Indust</w:t>
      </w:r>
      <w:r w:rsidR="00AE64BF" w:rsidRPr="00FC0B33">
        <w:rPr>
          <w:rFonts w:ascii="Arial" w:hAnsi="Arial" w:cs="Arial"/>
          <w:color w:val="000000" w:themeColor="text1"/>
          <w:sz w:val="20"/>
          <w:szCs w:val="20"/>
        </w:rPr>
        <w:t>r</w:t>
      </w:r>
      <w:r w:rsidRPr="00FC0B33">
        <w:rPr>
          <w:rFonts w:ascii="Arial" w:hAnsi="Arial" w:cs="Arial"/>
          <w:color w:val="000000" w:themeColor="text1"/>
          <w:sz w:val="20"/>
          <w:szCs w:val="20"/>
        </w:rPr>
        <w:t>ies</w:t>
      </w:r>
    </w:p>
    <w:p w:rsidR="00B2349F" w:rsidRPr="00FC0B33" w:rsidRDefault="00B2349F" w:rsidP="00FC0B33">
      <w:pPr>
        <w:pStyle w:val="ListParagraph"/>
        <w:numPr>
          <w:ilvl w:val="0"/>
          <w:numId w:val="4"/>
        </w:num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FC0B33">
        <w:rPr>
          <w:rFonts w:ascii="Arial" w:hAnsi="Arial" w:cs="Arial"/>
          <w:color w:val="000000" w:themeColor="text1"/>
          <w:sz w:val="20"/>
          <w:szCs w:val="20"/>
        </w:rPr>
        <w:t>Renewable Energy Engineering.</w:t>
      </w:r>
    </w:p>
    <w:p w:rsidR="00AF0956" w:rsidRPr="00FC0B33" w:rsidRDefault="00AF0956" w:rsidP="00FC0B33">
      <w:pPr>
        <w:spacing w:line="360" w:lineRule="auto"/>
        <w:ind w:left="360"/>
        <w:rPr>
          <w:rFonts w:ascii="Arial" w:hAnsi="Arial" w:cs="Arial"/>
          <w:color w:val="000000" w:themeColor="text1"/>
          <w:sz w:val="20"/>
          <w:szCs w:val="20"/>
        </w:rPr>
        <w:sectPr w:rsidR="00AF0956" w:rsidRPr="00FC0B33" w:rsidSect="00AF0956">
          <w:type w:val="continuous"/>
          <w:pgSz w:w="11907" w:h="16839" w:code="9"/>
          <w:pgMar w:top="317" w:right="1109" w:bottom="547" w:left="1152" w:header="446" w:footer="255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2E1357" w:rsidRPr="00D36D8B" w:rsidRDefault="009E1E8F" w:rsidP="006B2B08">
      <w:pPr>
        <w:pStyle w:val="Heading2"/>
        <w:shd w:val="clear" w:color="auto" w:fill="F2F2F2" w:themeFill="background1" w:themeFillShade="F2"/>
        <w:spacing w:line="360" w:lineRule="auto"/>
        <w:rPr>
          <w:u w:val="none"/>
        </w:rPr>
      </w:pPr>
      <w:r w:rsidRPr="00D36D8B">
        <w:rPr>
          <w:u w:val="none"/>
        </w:rPr>
        <w:lastRenderedPageBreak/>
        <w:t>PERSONAL DATA</w:t>
      </w:r>
    </w:p>
    <w:p w:rsidR="002E1357" w:rsidRPr="00414B83" w:rsidRDefault="002E1357" w:rsidP="00414B83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</w:p>
    <w:p w:rsidR="008D4BAD" w:rsidRDefault="001127C0" w:rsidP="006B2B08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1127C0">
        <w:rPr>
          <w:rFonts w:ascii="Arial" w:hAnsi="Arial" w:cs="Arial"/>
          <w:color w:val="000000" w:themeColor="text1"/>
          <w:sz w:val="20"/>
          <w:szCs w:val="20"/>
        </w:rPr>
        <w:t>Father’s Name</w:t>
      </w:r>
      <w:r w:rsidRPr="001127C0">
        <w:rPr>
          <w:rFonts w:ascii="Arial" w:hAnsi="Arial" w:cs="Arial"/>
          <w:color w:val="000000" w:themeColor="text1"/>
          <w:sz w:val="20"/>
          <w:szCs w:val="20"/>
        </w:rPr>
        <w:tab/>
      </w:r>
      <w:r w:rsidRPr="001127C0">
        <w:rPr>
          <w:rFonts w:ascii="Arial" w:hAnsi="Arial" w:cs="Arial"/>
          <w:color w:val="000000" w:themeColor="text1"/>
          <w:sz w:val="20"/>
          <w:szCs w:val="20"/>
        </w:rPr>
        <w:tab/>
      </w:r>
      <w:r w:rsidR="004E3CE8" w:rsidRPr="001127C0">
        <w:rPr>
          <w:rFonts w:ascii="Arial" w:hAnsi="Arial" w:cs="Arial"/>
          <w:color w:val="000000" w:themeColor="text1"/>
          <w:sz w:val="20"/>
          <w:szCs w:val="20"/>
        </w:rPr>
        <w:t>:</w:t>
      </w:r>
      <w:r w:rsidR="004E3CE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466FDE">
        <w:rPr>
          <w:rFonts w:ascii="Arial" w:hAnsi="Arial" w:cs="Arial"/>
          <w:color w:val="000000" w:themeColor="text1"/>
          <w:sz w:val="20"/>
          <w:szCs w:val="20"/>
        </w:rPr>
        <w:t>K. YADAIAH</w:t>
      </w:r>
    </w:p>
    <w:p w:rsidR="00005404" w:rsidRPr="001127C0" w:rsidRDefault="00005404" w:rsidP="006B2B08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Mother</w:t>
      </w:r>
      <w:r w:rsidRPr="00005404">
        <w:rPr>
          <w:rFonts w:ascii="Arial" w:hAnsi="Arial" w:cs="Arial"/>
          <w:color w:val="000000" w:themeColor="text1"/>
          <w:sz w:val="20"/>
          <w:szCs w:val="20"/>
        </w:rPr>
        <w:t>’s Name</w:t>
      </w:r>
      <w:r w:rsidRPr="00005404">
        <w:rPr>
          <w:rFonts w:ascii="Arial" w:hAnsi="Arial" w:cs="Arial"/>
          <w:color w:val="000000" w:themeColor="text1"/>
          <w:sz w:val="20"/>
          <w:szCs w:val="20"/>
        </w:rPr>
        <w:tab/>
      </w:r>
      <w:r w:rsidRPr="00005404">
        <w:rPr>
          <w:rFonts w:ascii="Arial" w:hAnsi="Arial" w:cs="Arial"/>
          <w:color w:val="000000" w:themeColor="text1"/>
          <w:sz w:val="20"/>
          <w:szCs w:val="20"/>
        </w:rPr>
        <w:tab/>
        <w:t xml:space="preserve">: </w:t>
      </w:r>
      <w:r>
        <w:rPr>
          <w:rFonts w:ascii="Arial" w:hAnsi="Arial" w:cs="Arial"/>
          <w:color w:val="000000" w:themeColor="text1"/>
          <w:sz w:val="20"/>
          <w:szCs w:val="20"/>
        </w:rPr>
        <w:t>K. CHANDRAKALA</w:t>
      </w:r>
    </w:p>
    <w:p w:rsidR="008D4BAD" w:rsidRPr="001127C0" w:rsidRDefault="001127C0" w:rsidP="006B2B08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1127C0">
        <w:rPr>
          <w:rFonts w:ascii="Arial" w:hAnsi="Arial" w:cs="Arial"/>
          <w:color w:val="000000" w:themeColor="text1"/>
          <w:sz w:val="20"/>
          <w:szCs w:val="20"/>
        </w:rPr>
        <w:t>Nationality</w:t>
      </w:r>
      <w:r w:rsidRPr="001127C0">
        <w:rPr>
          <w:rFonts w:ascii="Arial" w:hAnsi="Arial" w:cs="Arial"/>
          <w:color w:val="000000" w:themeColor="text1"/>
          <w:sz w:val="20"/>
          <w:szCs w:val="20"/>
        </w:rPr>
        <w:tab/>
      </w:r>
      <w:r w:rsidRPr="001127C0">
        <w:rPr>
          <w:rFonts w:ascii="Arial" w:hAnsi="Arial" w:cs="Arial"/>
          <w:color w:val="000000" w:themeColor="text1"/>
          <w:sz w:val="20"/>
          <w:szCs w:val="20"/>
        </w:rPr>
        <w:tab/>
        <w:t>: India</w:t>
      </w:r>
      <w:r w:rsidR="00516377">
        <w:rPr>
          <w:rFonts w:ascii="Arial" w:hAnsi="Arial" w:cs="Arial"/>
          <w:color w:val="000000" w:themeColor="text1"/>
          <w:sz w:val="20"/>
          <w:szCs w:val="20"/>
        </w:rPr>
        <w:t>n</w:t>
      </w:r>
    </w:p>
    <w:p w:rsidR="008D4BAD" w:rsidRDefault="001127C0" w:rsidP="006B2B08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1127C0">
        <w:rPr>
          <w:rFonts w:ascii="Arial" w:hAnsi="Arial" w:cs="Arial"/>
          <w:color w:val="000000" w:themeColor="text1"/>
          <w:sz w:val="20"/>
          <w:szCs w:val="20"/>
        </w:rPr>
        <w:t>Date of Birth</w:t>
      </w:r>
      <w:r w:rsidRPr="001127C0">
        <w:rPr>
          <w:rFonts w:ascii="Arial" w:hAnsi="Arial" w:cs="Arial"/>
          <w:color w:val="000000" w:themeColor="text1"/>
          <w:sz w:val="20"/>
          <w:szCs w:val="20"/>
        </w:rPr>
        <w:tab/>
      </w:r>
      <w:r w:rsidRPr="001127C0">
        <w:rPr>
          <w:rFonts w:ascii="Arial" w:hAnsi="Arial" w:cs="Arial"/>
          <w:color w:val="000000" w:themeColor="text1"/>
          <w:sz w:val="20"/>
          <w:szCs w:val="20"/>
        </w:rPr>
        <w:tab/>
      </w:r>
      <w:r w:rsidR="004E3CE8" w:rsidRPr="001127C0">
        <w:rPr>
          <w:rFonts w:ascii="Arial" w:hAnsi="Arial" w:cs="Arial"/>
          <w:color w:val="000000" w:themeColor="text1"/>
          <w:sz w:val="20"/>
          <w:szCs w:val="20"/>
        </w:rPr>
        <w:t>:</w:t>
      </w:r>
      <w:r w:rsidR="004E3CE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466FDE">
        <w:rPr>
          <w:rFonts w:ascii="Arial" w:hAnsi="Arial" w:cs="Arial"/>
          <w:color w:val="000000" w:themeColor="text1"/>
          <w:sz w:val="20"/>
          <w:szCs w:val="20"/>
        </w:rPr>
        <w:t>14-April-1994</w:t>
      </w:r>
    </w:p>
    <w:p w:rsidR="008D4BAD" w:rsidRPr="001127C0" w:rsidRDefault="001B3B7E" w:rsidP="003501F2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Sex        </w:t>
      </w:r>
      <w:r w:rsidR="001127C0" w:rsidRPr="001127C0">
        <w:rPr>
          <w:rFonts w:ascii="Arial" w:hAnsi="Arial" w:cs="Arial"/>
          <w:color w:val="000000" w:themeColor="text1"/>
          <w:sz w:val="20"/>
          <w:szCs w:val="20"/>
        </w:rPr>
        <w:tab/>
      </w:r>
      <w:r w:rsidR="00516377">
        <w:rPr>
          <w:rFonts w:ascii="Arial" w:hAnsi="Arial" w:cs="Arial"/>
          <w:color w:val="000000" w:themeColor="text1"/>
          <w:sz w:val="20"/>
          <w:szCs w:val="20"/>
        </w:rPr>
        <w:tab/>
      </w:r>
      <w:r w:rsidR="00373247">
        <w:rPr>
          <w:rFonts w:ascii="Arial" w:hAnsi="Arial" w:cs="Arial"/>
          <w:color w:val="000000" w:themeColor="text1"/>
          <w:sz w:val="20"/>
          <w:szCs w:val="20"/>
        </w:rPr>
        <w:t>:</w:t>
      </w:r>
      <w:r>
        <w:rPr>
          <w:rFonts w:ascii="Arial" w:hAnsi="Arial" w:cs="Arial"/>
          <w:color w:val="000000" w:themeColor="text1"/>
          <w:sz w:val="20"/>
          <w:szCs w:val="20"/>
        </w:rPr>
        <w:t xml:space="preserve"> Male</w:t>
      </w:r>
    </w:p>
    <w:p w:rsidR="005D3516" w:rsidRDefault="002F52CA" w:rsidP="006B2B08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Driving license</w:t>
      </w:r>
      <w:r w:rsidR="00373247">
        <w:rPr>
          <w:rFonts w:ascii="Arial" w:hAnsi="Arial" w:cs="Arial"/>
          <w:color w:val="000000" w:themeColor="text1"/>
          <w:sz w:val="20"/>
          <w:szCs w:val="20"/>
        </w:rPr>
        <w:tab/>
      </w:r>
      <w:r w:rsidR="00373247">
        <w:rPr>
          <w:rFonts w:ascii="Arial" w:hAnsi="Arial" w:cs="Arial"/>
          <w:color w:val="000000" w:themeColor="text1"/>
          <w:sz w:val="20"/>
          <w:szCs w:val="20"/>
        </w:rPr>
        <w:tab/>
      </w:r>
      <w:r w:rsidR="00F848FE">
        <w:rPr>
          <w:rFonts w:ascii="Arial" w:hAnsi="Arial" w:cs="Arial"/>
          <w:color w:val="000000" w:themeColor="text1"/>
          <w:sz w:val="20"/>
          <w:szCs w:val="20"/>
        </w:rPr>
        <w:t xml:space="preserve">: </w:t>
      </w:r>
      <w:r>
        <w:rPr>
          <w:rFonts w:ascii="Arial" w:hAnsi="Arial" w:cs="Arial"/>
          <w:color w:val="000000" w:themeColor="text1"/>
          <w:sz w:val="20"/>
          <w:szCs w:val="20"/>
        </w:rPr>
        <w:t>India</w:t>
      </w:r>
    </w:p>
    <w:p w:rsidR="00A844C7" w:rsidRPr="00A844C7" w:rsidRDefault="00A844C7" w:rsidP="00A844C7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A844C7">
        <w:rPr>
          <w:rFonts w:ascii="Arial" w:hAnsi="Arial" w:cs="Arial"/>
          <w:color w:val="000000" w:themeColor="text1"/>
          <w:sz w:val="20"/>
          <w:szCs w:val="20"/>
        </w:rPr>
        <w:t xml:space="preserve">Present Address   </w:t>
      </w:r>
      <w:r w:rsidRPr="00A844C7">
        <w:rPr>
          <w:rFonts w:ascii="Arial" w:hAnsi="Arial" w:cs="Arial"/>
          <w:color w:val="000000" w:themeColor="text1"/>
          <w:sz w:val="20"/>
          <w:szCs w:val="20"/>
        </w:rPr>
        <w:tab/>
      </w:r>
      <w:r w:rsidR="00466FDE">
        <w:rPr>
          <w:rFonts w:ascii="Arial" w:hAnsi="Arial" w:cs="Arial"/>
          <w:color w:val="000000" w:themeColor="text1"/>
          <w:sz w:val="20"/>
          <w:szCs w:val="20"/>
        </w:rPr>
        <w:t>: Hyderabad</w:t>
      </w:r>
      <w:r w:rsidRPr="00A844C7">
        <w:rPr>
          <w:rFonts w:ascii="Arial" w:hAnsi="Arial" w:cs="Arial"/>
          <w:color w:val="000000" w:themeColor="text1"/>
          <w:sz w:val="20"/>
          <w:szCs w:val="20"/>
        </w:rPr>
        <w:t xml:space="preserve">, </w:t>
      </w:r>
      <w:proofErr w:type="spellStart"/>
      <w:r w:rsidR="00F85911">
        <w:rPr>
          <w:rFonts w:ascii="Arial" w:hAnsi="Arial" w:cs="Arial"/>
          <w:color w:val="000000" w:themeColor="text1"/>
          <w:sz w:val="20"/>
          <w:szCs w:val="20"/>
        </w:rPr>
        <w:t>Telangana</w:t>
      </w:r>
      <w:proofErr w:type="spellEnd"/>
      <w:r w:rsidR="00F85911">
        <w:rPr>
          <w:rFonts w:ascii="Arial" w:hAnsi="Arial" w:cs="Arial"/>
          <w:color w:val="000000" w:themeColor="text1"/>
          <w:sz w:val="20"/>
          <w:szCs w:val="20"/>
        </w:rPr>
        <w:t>.</w:t>
      </w:r>
    </w:p>
    <w:p w:rsidR="003E7118" w:rsidRDefault="00F21B08" w:rsidP="006B2B08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Languages Known</w:t>
      </w:r>
      <w:r w:rsidR="00516377">
        <w:rPr>
          <w:rFonts w:ascii="Arial" w:hAnsi="Arial" w:cs="Arial"/>
          <w:color w:val="000000" w:themeColor="text1"/>
          <w:sz w:val="20"/>
          <w:szCs w:val="20"/>
        </w:rPr>
        <w:tab/>
      </w:r>
      <w:r w:rsidR="00FF4D34">
        <w:rPr>
          <w:rFonts w:ascii="Arial" w:hAnsi="Arial" w:cs="Arial"/>
          <w:color w:val="000000" w:themeColor="text1"/>
          <w:sz w:val="20"/>
          <w:szCs w:val="20"/>
        </w:rPr>
        <w:t xml:space="preserve">: English, </w:t>
      </w:r>
      <w:r w:rsidR="00197A19">
        <w:rPr>
          <w:rFonts w:ascii="Arial" w:hAnsi="Arial" w:cs="Arial"/>
          <w:color w:val="000000" w:themeColor="text1"/>
          <w:sz w:val="20"/>
          <w:szCs w:val="20"/>
        </w:rPr>
        <w:t xml:space="preserve">Telugu, </w:t>
      </w:r>
      <w:proofErr w:type="gramStart"/>
      <w:r w:rsidR="004C5E66">
        <w:rPr>
          <w:rFonts w:ascii="Arial" w:hAnsi="Arial" w:cs="Arial"/>
          <w:color w:val="000000" w:themeColor="text1"/>
          <w:sz w:val="20"/>
          <w:szCs w:val="20"/>
        </w:rPr>
        <w:t>Hindi</w:t>
      </w:r>
      <w:proofErr w:type="gramEnd"/>
    </w:p>
    <w:p w:rsidR="00AB1761" w:rsidRDefault="00AB1761" w:rsidP="00AB1761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9D6457" w:rsidRPr="00AB1761" w:rsidRDefault="009D6457" w:rsidP="00AB1761">
      <w:pPr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:rsidR="00B45A18" w:rsidRPr="004E3CE8" w:rsidRDefault="004E3CE8" w:rsidP="006B2B08">
      <w:pPr>
        <w:spacing w:line="360" w:lineRule="auto"/>
        <w:rPr>
          <w:rFonts w:ascii="Arial" w:hAnsi="Arial" w:cs="Arial"/>
          <w:color w:val="000000" w:themeColor="text1"/>
          <w:sz w:val="20"/>
          <w:szCs w:val="20"/>
        </w:rPr>
      </w:pPr>
      <w:r w:rsidRPr="004E3CE8">
        <w:rPr>
          <w:rFonts w:ascii="Arial" w:hAnsi="Arial" w:cs="Arial"/>
          <w:color w:val="000000" w:themeColor="text1"/>
          <w:sz w:val="20"/>
          <w:szCs w:val="20"/>
        </w:rPr>
        <w:t>PLACE:</w:t>
      </w:r>
      <w:r w:rsidR="004C5E66" w:rsidRPr="004E3CE8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841554">
        <w:rPr>
          <w:rFonts w:ascii="Arial" w:hAnsi="Arial" w:cs="Arial"/>
          <w:color w:val="000000" w:themeColor="text1"/>
          <w:sz w:val="20"/>
          <w:szCs w:val="20"/>
        </w:rPr>
        <w:t>Hyderabad</w:t>
      </w:r>
    </w:p>
    <w:p w:rsidR="009F297C" w:rsidRPr="004E3CE8" w:rsidRDefault="004E3CE8" w:rsidP="006B2B08">
      <w:pPr>
        <w:spacing w:line="360" w:lineRule="auto"/>
        <w:rPr>
          <w:sz w:val="20"/>
          <w:szCs w:val="20"/>
        </w:rPr>
      </w:pPr>
      <w:r w:rsidRPr="004E3CE8">
        <w:rPr>
          <w:rFonts w:ascii="Arial" w:hAnsi="Arial" w:cs="Arial"/>
          <w:color w:val="000000" w:themeColor="text1"/>
          <w:sz w:val="20"/>
          <w:szCs w:val="20"/>
        </w:rPr>
        <w:t>DATE:</w:t>
      </w:r>
    </w:p>
    <w:sectPr w:rsidR="009F297C" w:rsidRPr="004E3CE8" w:rsidSect="000F491A">
      <w:type w:val="continuous"/>
      <w:pgSz w:w="11907" w:h="16839" w:code="9"/>
      <w:pgMar w:top="317" w:right="1109" w:bottom="547" w:left="1152" w:header="446" w:footer="255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45BF9" w:rsidRDefault="00B45BF9">
      <w:r>
        <w:separator/>
      </w:r>
    </w:p>
  </w:endnote>
  <w:endnote w:type="continuationSeparator" w:id="0">
    <w:p w:rsidR="00B45BF9" w:rsidRDefault="00B45BF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661A" w:rsidRDefault="00972C2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E0661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0661A" w:rsidRDefault="00E0661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661A" w:rsidRPr="00A251CB" w:rsidRDefault="00E0661A" w:rsidP="002C76CD">
    <w:pPr>
      <w:tabs>
        <w:tab w:val="center" w:pos="4801"/>
      </w:tabs>
      <w:ind w:right="-612"/>
      <w:jc w:val="right"/>
      <w:rPr>
        <w:rFonts w:ascii="Arial" w:eastAsiaTheme="minorHAnsi" w:hAnsi="Arial" w:cs="Arial"/>
        <w:b/>
        <w:color w:val="1B1061"/>
        <w:sz w:val="18"/>
        <w:szCs w:val="16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661A" w:rsidRPr="00A251CB" w:rsidRDefault="00E0661A" w:rsidP="000F491A">
    <w:pPr>
      <w:tabs>
        <w:tab w:val="center" w:pos="4801"/>
      </w:tabs>
      <w:ind w:right="-612"/>
      <w:jc w:val="right"/>
      <w:rPr>
        <w:rFonts w:ascii="Arial" w:eastAsiaTheme="minorHAnsi" w:hAnsi="Arial" w:cs="Arial"/>
        <w:b/>
        <w:color w:val="1B1061"/>
        <w:sz w:val="18"/>
        <w:szCs w:val="16"/>
      </w:rPr>
    </w:pPr>
    <w:r w:rsidRPr="002C76CD">
      <w:rPr>
        <w:rFonts w:ascii="Arial" w:eastAsiaTheme="minorHAnsi" w:hAnsi="Arial" w:cs="Arial"/>
        <w:b/>
        <w:color w:val="1B1061"/>
        <w:sz w:val="18"/>
        <w:szCs w:val="16"/>
      </w:rPr>
      <w:t xml:space="preserve">Page </w:t>
    </w:r>
    <w:r w:rsidR="00972C22" w:rsidRPr="002C76CD">
      <w:rPr>
        <w:rFonts w:ascii="Arial" w:eastAsiaTheme="minorHAnsi" w:hAnsi="Arial" w:cs="Arial"/>
        <w:b/>
        <w:bCs/>
        <w:color w:val="1B1061"/>
        <w:sz w:val="18"/>
        <w:szCs w:val="16"/>
      </w:rPr>
      <w:fldChar w:fldCharType="begin"/>
    </w:r>
    <w:r w:rsidRPr="002C76CD">
      <w:rPr>
        <w:rFonts w:ascii="Arial" w:eastAsiaTheme="minorHAnsi" w:hAnsi="Arial" w:cs="Arial"/>
        <w:b/>
        <w:bCs/>
        <w:color w:val="1B1061"/>
        <w:sz w:val="18"/>
        <w:szCs w:val="16"/>
      </w:rPr>
      <w:instrText xml:space="preserve"> PAGE  \* Arabic  \* MERGEFORMAT </w:instrText>
    </w:r>
    <w:r w:rsidR="00972C22" w:rsidRPr="002C76CD">
      <w:rPr>
        <w:rFonts w:ascii="Arial" w:eastAsiaTheme="minorHAnsi" w:hAnsi="Arial" w:cs="Arial"/>
        <w:b/>
        <w:bCs/>
        <w:color w:val="1B1061"/>
        <w:sz w:val="18"/>
        <w:szCs w:val="16"/>
      </w:rPr>
      <w:fldChar w:fldCharType="separate"/>
    </w:r>
    <w:r w:rsidR="00687945">
      <w:rPr>
        <w:rFonts w:ascii="Arial" w:eastAsiaTheme="minorHAnsi" w:hAnsi="Arial" w:cs="Arial"/>
        <w:b/>
        <w:bCs/>
        <w:noProof/>
        <w:color w:val="1B1061"/>
        <w:sz w:val="18"/>
        <w:szCs w:val="16"/>
      </w:rPr>
      <w:t>1</w:t>
    </w:r>
    <w:r w:rsidR="00972C22" w:rsidRPr="002C76CD">
      <w:rPr>
        <w:rFonts w:ascii="Arial" w:eastAsiaTheme="minorHAnsi" w:hAnsi="Arial" w:cs="Arial"/>
        <w:b/>
        <w:bCs/>
        <w:color w:val="1B1061"/>
        <w:sz w:val="18"/>
        <w:szCs w:val="16"/>
      </w:rPr>
      <w:fldChar w:fldCharType="end"/>
    </w:r>
    <w:r w:rsidRPr="002C76CD">
      <w:rPr>
        <w:rFonts w:ascii="Arial" w:eastAsiaTheme="minorHAnsi" w:hAnsi="Arial" w:cs="Arial"/>
        <w:b/>
        <w:color w:val="1B1061"/>
        <w:sz w:val="18"/>
        <w:szCs w:val="16"/>
      </w:rPr>
      <w:t xml:space="preserve"> of </w:t>
    </w:r>
    <w:fldSimple w:instr=" NUMPAGES  \* Arabic  \* MERGEFORMAT ">
      <w:r w:rsidR="003B7312" w:rsidRPr="003B7312">
        <w:rPr>
          <w:rFonts w:ascii="Arial" w:eastAsiaTheme="minorHAnsi" w:hAnsi="Arial" w:cs="Arial"/>
          <w:b/>
          <w:bCs/>
          <w:noProof/>
          <w:color w:val="1B1061"/>
          <w:sz w:val="18"/>
          <w:szCs w:val="16"/>
        </w:rPr>
        <w:t>3</w:t>
      </w:r>
    </w:fldSimple>
  </w:p>
  <w:p w:rsidR="00E0661A" w:rsidRDefault="00E0661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45BF9" w:rsidRDefault="00B45BF9">
      <w:r>
        <w:separator/>
      </w:r>
    </w:p>
  </w:footnote>
  <w:footnote w:type="continuationSeparator" w:id="0">
    <w:p w:rsidR="00B45BF9" w:rsidRDefault="00B45BF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1AED" w:rsidRDefault="00DF1AED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661A" w:rsidRPr="002C76CD" w:rsidRDefault="00E0661A" w:rsidP="002C76CD">
    <w:pPr>
      <w:tabs>
        <w:tab w:val="left" w:pos="720"/>
        <w:tab w:val="left" w:pos="1440"/>
        <w:tab w:val="left" w:pos="2160"/>
        <w:tab w:val="left" w:pos="2880"/>
        <w:tab w:val="left" w:pos="8730"/>
      </w:tabs>
      <w:spacing w:after="240"/>
      <w:ind w:left="-630" w:right="-612"/>
      <w:jc w:val="right"/>
      <w:rPr>
        <w:color w:val="002060"/>
      </w:rPr>
    </w:pP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 w:rsidRPr="002C76CD">
      <w:rPr>
        <w:rFonts w:ascii="Arial" w:hAnsi="Arial" w:cs="Arial"/>
        <w:b/>
        <w:smallCaps/>
        <w:color w:val="002060"/>
        <w:spacing w:val="40"/>
        <w:sz w:val="28"/>
        <w:szCs w:val="28"/>
      </w:rPr>
      <w:t>C</w:t>
    </w:r>
    <w:r w:rsidRPr="002C76CD">
      <w:rPr>
        <w:rFonts w:ascii="Arial" w:hAnsi="Arial" w:cs="Arial"/>
        <w:b/>
        <w:smallCaps/>
        <w:color w:val="002060"/>
        <w:spacing w:val="40"/>
      </w:rPr>
      <w:t>urriculum</w:t>
    </w:r>
    <w:r w:rsidRPr="002C76CD">
      <w:rPr>
        <w:rFonts w:ascii="Arial" w:hAnsi="Arial" w:cs="Arial"/>
        <w:b/>
        <w:smallCaps/>
        <w:color w:val="002060"/>
        <w:spacing w:val="40"/>
        <w:sz w:val="28"/>
        <w:szCs w:val="28"/>
      </w:rPr>
      <w:t xml:space="preserve"> V</w:t>
    </w:r>
    <w:r w:rsidRPr="002C76CD">
      <w:rPr>
        <w:rFonts w:ascii="Arial" w:hAnsi="Arial" w:cs="Arial"/>
        <w:b/>
        <w:smallCaps/>
        <w:color w:val="002060"/>
        <w:spacing w:val="40"/>
      </w:rPr>
      <w:t>itae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0661A" w:rsidRPr="005D3516" w:rsidRDefault="00972C22" w:rsidP="002C76CD">
    <w:pPr>
      <w:ind w:left="-630" w:right="-612"/>
      <w:rPr>
        <w:rFonts w:asciiTheme="majorHAnsi" w:hAnsiTheme="majorHAnsi"/>
        <w:b/>
        <w:bCs/>
      </w:rPr>
    </w:pPr>
    <w:r w:rsidRPr="00972C22">
      <w:rPr>
        <w:rFonts w:ascii="Arial" w:hAnsi="Arial" w:cs="Arial"/>
        <w:b/>
        <w:bCs/>
        <w:noProof/>
        <w:sz w:val="16"/>
        <w:szCs w:val="16"/>
      </w:rPr>
      <w:pict>
        <v:rect id="Rectangle 2" o:spid="_x0000_s4097" style="position:absolute;left:0;text-align:left;margin-left:339.15pt;margin-top:-1.65pt;width:173.25pt;height:26.4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" fillcolor="#002060">
          <v:textbox>
            <w:txbxContent>
              <w:p w:rsidR="00E0661A" w:rsidRPr="002C76CD" w:rsidRDefault="00E0661A" w:rsidP="002C76CD">
                <w:pPr>
                  <w:jc w:val="center"/>
                  <w:rPr>
                    <w:color w:val="FFFFFF" w:themeColor="background1"/>
                  </w:rPr>
                </w:pPr>
                <w:r w:rsidRPr="002C76CD">
                  <w:rPr>
                    <w:rFonts w:ascii="Arial" w:hAnsi="Arial" w:cs="Arial"/>
                    <w:b/>
                    <w:smallCaps/>
                    <w:color w:val="FFFFFF" w:themeColor="background1"/>
                    <w:spacing w:val="40"/>
                    <w:sz w:val="28"/>
                    <w:szCs w:val="28"/>
                  </w:rPr>
                  <w:t>C</w:t>
                </w:r>
                <w:r w:rsidRPr="002C76CD">
                  <w:rPr>
                    <w:rFonts w:ascii="Arial" w:hAnsi="Arial" w:cs="Arial"/>
                    <w:b/>
                    <w:smallCaps/>
                    <w:color w:val="FFFFFF" w:themeColor="background1"/>
                    <w:spacing w:val="40"/>
                  </w:rPr>
                  <w:t>urriculum</w:t>
                </w:r>
                <w:r w:rsidRPr="002C76CD">
                  <w:rPr>
                    <w:rFonts w:ascii="Arial" w:hAnsi="Arial" w:cs="Arial"/>
                    <w:b/>
                    <w:smallCaps/>
                    <w:color w:val="FFFFFF" w:themeColor="background1"/>
                    <w:spacing w:val="40"/>
                    <w:sz w:val="28"/>
                    <w:szCs w:val="28"/>
                  </w:rPr>
                  <w:t xml:space="preserve"> V</w:t>
                </w:r>
                <w:r w:rsidRPr="002C76CD">
                  <w:rPr>
                    <w:rFonts w:ascii="Arial" w:hAnsi="Arial" w:cs="Arial"/>
                    <w:b/>
                    <w:smallCaps/>
                    <w:color w:val="FFFFFF" w:themeColor="background1"/>
                    <w:spacing w:val="40"/>
                  </w:rPr>
                  <w:t>itae</w:t>
                </w:r>
              </w:p>
            </w:txbxContent>
          </v:textbox>
        </v:rect>
      </w:pict>
    </w:r>
    <w:r w:rsidR="00E0661A">
      <w:rPr>
        <w:sz w:val="16"/>
        <w:szCs w:val="16"/>
      </w:rPr>
      <w:tab/>
    </w:r>
    <w:r w:rsidR="00E0661A">
      <w:rPr>
        <w:sz w:val="16"/>
        <w:szCs w:val="16"/>
      </w:rPr>
      <w:tab/>
    </w:r>
    <w:r w:rsidR="00E0661A">
      <w:rPr>
        <w:sz w:val="16"/>
        <w:szCs w:val="16"/>
      </w:rPr>
      <w:tab/>
    </w:r>
    <w:r w:rsidR="00E0661A">
      <w:rPr>
        <w:sz w:val="16"/>
        <w:szCs w:val="16"/>
      </w:rPr>
      <w:tab/>
    </w:r>
    <w:r w:rsidR="00E0661A">
      <w:rPr>
        <w:sz w:val="16"/>
        <w:szCs w:val="16"/>
      </w:rPr>
      <w:tab/>
    </w:r>
  </w:p>
  <w:p w:rsidR="00E0661A" w:rsidRDefault="00E0661A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C"/>
    <w:multiLevelType w:val="hybridMultilevel"/>
    <w:tmpl w:val="4B6CEE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10"/>
    <w:multiLevelType w:val="hybridMultilevel"/>
    <w:tmpl w:val="9ED0FE4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Restart w:val="0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0000012"/>
    <w:multiLevelType w:val="hybridMultilevel"/>
    <w:tmpl w:val="D9B0CB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Restart w:val="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Restart w:val="0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Restart w:val="0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Restart w:val="0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Restart w:val="0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Restart w:val="0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Restart w:val="0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867045"/>
    <w:multiLevelType w:val="hybridMultilevel"/>
    <w:tmpl w:val="267E1D36"/>
    <w:lvl w:ilvl="0" w:tplc="EBF0021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206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5B5ABB"/>
    <w:multiLevelType w:val="hybridMultilevel"/>
    <w:tmpl w:val="2682A502"/>
    <w:lvl w:ilvl="0" w:tplc="41FA717C">
      <w:start w:val="1"/>
      <w:numFmt w:val="bullet"/>
      <w:lvlText w:val="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8B4478"/>
    <w:multiLevelType w:val="hybridMultilevel"/>
    <w:tmpl w:val="E998F3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237041"/>
    <w:multiLevelType w:val="hybridMultilevel"/>
    <w:tmpl w:val="71682D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DF797D"/>
    <w:multiLevelType w:val="hybridMultilevel"/>
    <w:tmpl w:val="2114781E"/>
    <w:lvl w:ilvl="0" w:tplc="78861EEA">
      <w:start w:val="1"/>
      <w:numFmt w:val="bullet"/>
      <w:lvlText w:val="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3DA5BCB"/>
    <w:multiLevelType w:val="hybridMultilevel"/>
    <w:tmpl w:val="9EFEE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A84E43"/>
    <w:multiLevelType w:val="hybridMultilevel"/>
    <w:tmpl w:val="9060569A"/>
    <w:lvl w:ilvl="0" w:tplc="5B7047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3"/>
  </w:num>
  <w:num w:numId="5">
    <w:abstractNumId w:val="9"/>
  </w:num>
  <w:num w:numId="6">
    <w:abstractNumId w:val="0"/>
  </w:num>
  <w:num w:numId="7">
    <w:abstractNumId w:val="2"/>
  </w:num>
  <w:num w:numId="8">
    <w:abstractNumId w:val="1"/>
  </w:num>
  <w:num w:numId="9">
    <w:abstractNumId w:val="6"/>
  </w:num>
  <w:num w:numId="10">
    <w:abstractNumId w:val="5"/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stylePaneFormatFilter w:val="3F01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K0NLc0NzA2szA2MDBR0lEKTi0uzszPAykwqgUAUfeDFCwAAAA="/>
  </w:docVars>
  <w:rsids>
    <w:rsidRoot w:val="00FB6DD6"/>
    <w:rsid w:val="00000EC0"/>
    <w:rsid w:val="00005404"/>
    <w:rsid w:val="00006D11"/>
    <w:rsid w:val="000118B1"/>
    <w:rsid w:val="00013B1C"/>
    <w:rsid w:val="00015694"/>
    <w:rsid w:val="000167B5"/>
    <w:rsid w:val="000229DF"/>
    <w:rsid w:val="00022FAB"/>
    <w:rsid w:val="000247B0"/>
    <w:rsid w:val="000267EC"/>
    <w:rsid w:val="0003337A"/>
    <w:rsid w:val="00033841"/>
    <w:rsid w:val="000369F0"/>
    <w:rsid w:val="00041866"/>
    <w:rsid w:val="00044E21"/>
    <w:rsid w:val="00046CB3"/>
    <w:rsid w:val="000475FD"/>
    <w:rsid w:val="00047630"/>
    <w:rsid w:val="000479E3"/>
    <w:rsid w:val="00057CB9"/>
    <w:rsid w:val="00060B4A"/>
    <w:rsid w:val="00062DE3"/>
    <w:rsid w:val="00063262"/>
    <w:rsid w:val="00070926"/>
    <w:rsid w:val="000738FC"/>
    <w:rsid w:val="00075929"/>
    <w:rsid w:val="00076AD9"/>
    <w:rsid w:val="00076B76"/>
    <w:rsid w:val="000800DC"/>
    <w:rsid w:val="00081B06"/>
    <w:rsid w:val="00090DC9"/>
    <w:rsid w:val="00093D65"/>
    <w:rsid w:val="000946D1"/>
    <w:rsid w:val="00096D45"/>
    <w:rsid w:val="000A0590"/>
    <w:rsid w:val="000A25BA"/>
    <w:rsid w:val="000A54EA"/>
    <w:rsid w:val="000A73EE"/>
    <w:rsid w:val="000B4211"/>
    <w:rsid w:val="000B54E0"/>
    <w:rsid w:val="000D155C"/>
    <w:rsid w:val="000D7551"/>
    <w:rsid w:val="000E15B3"/>
    <w:rsid w:val="000E4D21"/>
    <w:rsid w:val="000E6989"/>
    <w:rsid w:val="000E7239"/>
    <w:rsid w:val="000F1734"/>
    <w:rsid w:val="000F3270"/>
    <w:rsid w:val="000F491A"/>
    <w:rsid w:val="001019AD"/>
    <w:rsid w:val="00101FBB"/>
    <w:rsid w:val="00106419"/>
    <w:rsid w:val="00106910"/>
    <w:rsid w:val="00110D42"/>
    <w:rsid w:val="001112D8"/>
    <w:rsid w:val="001114D2"/>
    <w:rsid w:val="001127C0"/>
    <w:rsid w:val="001136B9"/>
    <w:rsid w:val="0011441B"/>
    <w:rsid w:val="0012090C"/>
    <w:rsid w:val="001220C1"/>
    <w:rsid w:val="0012647B"/>
    <w:rsid w:val="00131785"/>
    <w:rsid w:val="001331AB"/>
    <w:rsid w:val="001338E7"/>
    <w:rsid w:val="0014004D"/>
    <w:rsid w:val="00145472"/>
    <w:rsid w:val="001455B4"/>
    <w:rsid w:val="001478A8"/>
    <w:rsid w:val="00151594"/>
    <w:rsid w:val="00152C14"/>
    <w:rsid w:val="00153266"/>
    <w:rsid w:val="00154627"/>
    <w:rsid w:val="001547F9"/>
    <w:rsid w:val="00154B72"/>
    <w:rsid w:val="00156B52"/>
    <w:rsid w:val="0016054C"/>
    <w:rsid w:val="0016225D"/>
    <w:rsid w:val="001631FE"/>
    <w:rsid w:val="00163B93"/>
    <w:rsid w:val="00165097"/>
    <w:rsid w:val="001703D6"/>
    <w:rsid w:val="001718CC"/>
    <w:rsid w:val="00172318"/>
    <w:rsid w:val="00172E7D"/>
    <w:rsid w:val="00173A58"/>
    <w:rsid w:val="0017578A"/>
    <w:rsid w:val="001758D3"/>
    <w:rsid w:val="00176947"/>
    <w:rsid w:val="00176F48"/>
    <w:rsid w:val="00177780"/>
    <w:rsid w:val="0018141D"/>
    <w:rsid w:val="00181BFE"/>
    <w:rsid w:val="00181EB1"/>
    <w:rsid w:val="001862DE"/>
    <w:rsid w:val="001875AE"/>
    <w:rsid w:val="00197A19"/>
    <w:rsid w:val="001A4E6C"/>
    <w:rsid w:val="001A73D5"/>
    <w:rsid w:val="001B0800"/>
    <w:rsid w:val="001B2142"/>
    <w:rsid w:val="001B393D"/>
    <w:rsid w:val="001B3B7E"/>
    <w:rsid w:val="001B4365"/>
    <w:rsid w:val="001B48C5"/>
    <w:rsid w:val="001B5564"/>
    <w:rsid w:val="001B61DB"/>
    <w:rsid w:val="001C0519"/>
    <w:rsid w:val="001C0C5A"/>
    <w:rsid w:val="001C14F4"/>
    <w:rsid w:val="001C5B7F"/>
    <w:rsid w:val="001C71F2"/>
    <w:rsid w:val="001C7A41"/>
    <w:rsid w:val="001D1008"/>
    <w:rsid w:val="001D3823"/>
    <w:rsid w:val="001D4820"/>
    <w:rsid w:val="001D4D29"/>
    <w:rsid w:val="001E1F54"/>
    <w:rsid w:val="001E6C6F"/>
    <w:rsid w:val="001F0763"/>
    <w:rsid w:val="001F5804"/>
    <w:rsid w:val="001F6DEA"/>
    <w:rsid w:val="00203653"/>
    <w:rsid w:val="00205716"/>
    <w:rsid w:val="002058E9"/>
    <w:rsid w:val="00211AAB"/>
    <w:rsid w:val="0021295D"/>
    <w:rsid w:val="00215B4B"/>
    <w:rsid w:val="00216022"/>
    <w:rsid w:val="00226701"/>
    <w:rsid w:val="00230CEB"/>
    <w:rsid w:val="00234D71"/>
    <w:rsid w:val="00234EF0"/>
    <w:rsid w:val="00235690"/>
    <w:rsid w:val="0024058F"/>
    <w:rsid w:val="00253417"/>
    <w:rsid w:val="002540CA"/>
    <w:rsid w:val="00254ABE"/>
    <w:rsid w:val="00257A7D"/>
    <w:rsid w:val="00261041"/>
    <w:rsid w:val="00261CDA"/>
    <w:rsid w:val="00262049"/>
    <w:rsid w:val="00264CD0"/>
    <w:rsid w:val="00265391"/>
    <w:rsid w:val="00265BF8"/>
    <w:rsid w:val="0027086F"/>
    <w:rsid w:val="00271197"/>
    <w:rsid w:val="002713D1"/>
    <w:rsid w:val="00272F8D"/>
    <w:rsid w:val="0027343F"/>
    <w:rsid w:val="002734A9"/>
    <w:rsid w:val="00277558"/>
    <w:rsid w:val="00280E08"/>
    <w:rsid w:val="00281E8F"/>
    <w:rsid w:val="00283C63"/>
    <w:rsid w:val="00293913"/>
    <w:rsid w:val="00297834"/>
    <w:rsid w:val="002A276C"/>
    <w:rsid w:val="002A3AAC"/>
    <w:rsid w:val="002B28A9"/>
    <w:rsid w:val="002B387A"/>
    <w:rsid w:val="002B465A"/>
    <w:rsid w:val="002B63B5"/>
    <w:rsid w:val="002C06AE"/>
    <w:rsid w:val="002C5391"/>
    <w:rsid w:val="002C76CD"/>
    <w:rsid w:val="002C7C54"/>
    <w:rsid w:val="002D3CA3"/>
    <w:rsid w:val="002D3F08"/>
    <w:rsid w:val="002E12BA"/>
    <w:rsid w:val="002E1357"/>
    <w:rsid w:val="002E4066"/>
    <w:rsid w:val="002F02A5"/>
    <w:rsid w:val="002F0834"/>
    <w:rsid w:val="002F2B39"/>
    <w:rsid w:val="002F30E4"/>
    <w:rsid w:val="002F3D42"/>
    <w:rsid w:val="002F4DBF"/>
    <w:rsid w:val="002F52CA"/>
    <w:rsid w:val="002F7B2F"/>
    <w:rsid w:val="0030502B"/>
    <w:rsid w:val="00305270"/>
    <w:rsid w:val="0030555E"/>
    <w:rsid w:val="00310558"/>
    <w:rsid w:val="00310BEB"/>
    <w:rsid w:val="0031345A"/>
    <w:rsid w:val="003149DF"/>
    <w:rsid w:val="00316F32"/>
    <w:rsid w:val="00320108"/>
    <w:rsid w:val="00324FF3"/>
    <w:rsid w:val="00325BBE"/>
    <w:rsid w:val="00326698"/>
    <w:rsid w:val="0032798E"/>
    <w:rsid w:val="00332EF6"/>
    <w:rsid w:val="00333981"/>
    <w:rsid w:val="00343173"/>
    <w:rsid w:val="00343997"/>
    <w:rsid w:val="003501F2"/>
    <w:rsid w:val="00350FE6"/>
    <w:rsid w:val="00360069"/>
    <w:rsid w:val="003603CB"/>
    <w:rsid w:val="003624FE"/>
    <w:rsid w:val="00362FD7"/>
    <w:rsid w:val="00367F17"/>
    <w:rsid w:val="00370128"/>
    <w:rsid w:val="00373247"/>
    <w:rsid w:val="00376317"/>
    <w:rsid w:val="0037728A"/>
    <w:rsid w:val="00377D54"/>
    <w:rsid w:val="00385123"/>
    <w:rsid w:val="00385DF3"/>
    <w:rsid w:val="0038655C"/>
    <w:rsid w:val="003918FD"/>
    <w:rsid w:val="00392FEB"/>
    <w:rsid w:val="00393BA6"/>
    <w:rsid w:val="003A3B57"/>
    <w:rsid w:val="003A3F99"/>
    <w:rsid w:val="003A7727"/>
    <w:rsid w:val="003B15E1"/>
    <w:rsid w:val="003B5431"/>
    <w:rsid w:val="003B7312"/>
    <w:rsid w:val="003B753B"/>
    <w:rsid w:val="003C1BC9"/>
    <w:rsid w:val="003C46FC"/>
    <w:rsid w:val="003C7035"/>
    <w:rsid w:val="003C7D4D"/>
    <w:rsid w:val="003D0162"/>
    <w:rsid w:val="003D5978"/>
    <w:rsid w:val="003E12BF"/>
    <w:rsid w:val="003E647A"/>
    <w:rsid w:val="003E6AFB"/>
    <w:rsid w:val="003E7118"/>
    <w:rsid w:val="003E75D6"/>
    <w:rsid w:val="003E7CB7"/>
    <w:rsid w:val="003F1366"/>
    <w:rsid w:val="003F19DE"/>
    <w:rsid w:val="003F691F"/>
    <w:rsid w:val="003F6DED"/>
    <w:rsid w:val="003F7635"/>
    <w:rsid w:val="00402564"/>
    <w:rsid w:val="004100DE"/>
    <w:rsid w:val="00414B83"/>
    <w:rsid w:val="00416F04"/>
    <w:rsid w:val="00426100"/>
    <w:rsid w:val="0042758B"/>
    <w:rsid w:val="004303C3"/>
    <w:rsid w:val="004315CD"/>
    <w:rsid w:val="00432E56"/>
    <w:rsid w:val="004408EF"/>
    <w:rsid w:val="004413E5"/>
    <w:rsid w:val="00441AD4"/>
    <w:rsid w:val="004451A0"/>
    <w:rsid w:val="00450BFA"/>
    <w:rsid w:val="0045190E"/>
    <w:rsid w:val="004523B8"/>
    <w:rsid w:val="00453B17"/>
    <w:rsid w:val="00456455"/>
    <w:rsid w:val="00466714"/>
    <w:rsid w:val="00466FDE"/>
    <w:rsid w:val="00471EB4"/>
    <w:rsid w:val="00472F66"/>
    <w:rsid w:val="00476039"/>
    <w:rsid w:val="00477651"/>
    <w:rsid w:val="004807F8"/>
    <w:rsid w:val="004811BA"/>
    <w:rsid w:val="00481C7A"/>
    <w:rsid w:val="00483A4D"/>
    <w:rsid w:val="00485634"/>
    <w:rsid w:val="00492249"/>
    <w:rsid w:val="00493526"/>
    <w:rsid w:val="004937BC"/>
    <w:rsid w:val="004946DD"/>
    <w:rsid w:val="004A00D1"/>
    <w:rsid w:val="004A4FF0"/>
    <w:rsid w:val="004A57F4"/>
    <w:rsid w:val="004B0F78"/>
    <w:rsid w:val="004B4A6C"/>
    <w:rsid w:val="004B5C82"/>
    <w:rsid w:val="004B646F"/>
    <w:rsid w:val="004B6B0A"/>
    <w:rsid w:val="004C1F66"/>
    <w:rsid w:val="004C5E66"/>
    <w:rsid w:val="004D4290"/>
    <w:rsid w:val="004D6DC7"/>
    <w:rsid w:val="004E2EA5"/>
    <w:rsid w:val="004E3CE8"/>
    <w:rsid w:val="004E5735"/>
    <w:rsid w:val="004E6B2A"/>
    <w:rsid w:val="004F2DEC"/>
    <w:rsid w:val="004F638A"/>
    <w:rsid w:val="004F77EA"/>
    <w:rsid w:val="00505994"/>
    <w:rsid w:val="00515510"/>
    <w:rsid w:val="00516377"/>
    <w:rsid w:val="00517239"/>
    <w:rsid w:val="00522FA7"/>
    <w:rsid w:val="0053010A"/>
    <w:rsid w:val="00531234"/>
    <w:rsid w:val="00533DDE"/>
    <w:rsid w:val="005343BE"/>
    <w:rsid w:val="00537996"/>
    <w:rsid w:val="00541530"/>
    <w:rsid w:val="00543FAA"/>
    <w:rsid w:val="00546C80"/>
    <w:rsid w:val="00550745"/>
    <w:rsid w:val="00553726"/>
    <w:rsid w:val="00553CCF"/>
    <w:rsid w:val="00555743"/>
    <w:rsid w:val="00556926"/>
    <w:rsid w:val="00556AE5"/>
    <w:rsid w:val="005579B2"/>
    <w:rsid w:val="00560267"/>
    <w:rsid w:val="005704DB"/>
    <w:rsid w:val="005736A4"/>
    <w:rsid w:val="00576F9F"/>
    <w:rsid w:val="00580FA7"/>
    <w:rsid w:val="005868F2"/>
    <w:rsid w:val="0059048F"/>
    <w:rsid w:val="00593957"/>
    <w:rsid w:val="005B0571"/>
    <w:rsid w:val="005B1312"/>
    <w:rsid w:val="005B13FF"/>
    <w:rsid w:val="005B25AB"/>
    <w:rsid w:val="005B32CE"/>
    <w:rsid w:val="005B461C"/>
    <w:rsid w:val="005C208B"/>
    <w:rsid w:val="005D3516"/>
    <w:rsid w:val="005D7002"/>
    <w:rsid w:val="005D7E52"/>
    <w:rsid w:val="005E431D"/>
    <w:rsid w:val="005E59D7"/>
    <w:rsid w:val="005F4790"/>
    <w:rsid w:val="005F61F1"/>
    <w:rsid w:val="005F6480"/>
    <w:rsid w:val="00601600"/>
    <w:rsid w:val="006019D5"/>
    <w:rsid w:val="0060550C"/>
    <w:rsid w:val="0061211E"/>
    <w:rsid w:val="0062142F"/>
    <w:rsid w:val="00632B64"/>
    <w:rsid w:val="00635D7D"/>
    <w:rsid w:val="00641A07"/>
    <w:rsid w:val="00643246"/>
    <w:rsid w:val="00644D23"/>
    <w:rsid w:val="00644F76"/>
    <w:rsid w:val="006519BC"/>
    <w:rsid w:val="00657463"/>
    <w:rsid w:val="00661F9A"/>
    <w:rsid w:val="0066383C"/>
    <w:rsid w:val="006657EA"/>
    <w:rsid w:val="00665A09"/>
    <w:rsid w:val="0067004E"/>
    <w:rsid w:val="00672F52"/>
    <w:rsid w:val="006766E0"/>
    <w:rsid w:val="0067796A"/>
    <w:rsid w:val="006821E6"/>
    <w:rsid w:val="0068273B"/>
    <w:rsid w:val="006827C6"/>
    <w:rsid w:val="00684F40"/>
    <w:rsid w:val="00687945"/>
    <w:rsid w:val="006A00BE"/>
    <w:rsid w:val="006A0C60"/>
    <w:rsid w:val="006A3F43"/>
    <w:rsid w:val="006A7235"/>
    <w:rsid w:val="006B2B08"/>
    <w:rsid w:val="006B7C51"/>
    <w:rsid w:val="006C2C89"/>
    <w:rsid w:val="006C5CE9"/>
    <w:rsid w:val="006C611C"/>
    <w:rsid w:val="006D6413"/>
    <w:rsid w:val="006E23DA"/>
    <w:rsid w:val="006E31BB"/>
    <w:rsid w:val="006E55D8"/>
    <w:rsid w:val="006F714A"/>
    <w:rsid w:val="006F7C4A"/>
    <w:rsid w:val="007036DA"/>
    <w:rsid w:val="0071113C"/>
    <w:rsid w:val="00717BB2"/>
    <w:rsid w:val="0073203D"/>
    <w:rsid w:val="007332D5"/>
    <w:rsid w:val="00733898"/>
    <w:rsid w:val="00734E11"/>
    <w:rsid w:val="00735285"/>
    <w:rsid w:val="00735DBA"/>
    <w:rsid w:val="00735F05"/>
    <w:rsid w:val="00737070"/>
    <w:rsid w:val="007407FC"/>
    <w:rsid w:val="00746ABB"/>
    <w:rsid w:val="007532A1"/>
    <w:rsid w:val="00761A10"/>
    <w:rsid w:val="0076280E"/>
    <w:rsid w:val="00763612"/>
    <w:rsid w:val="007667FD"/>
    <w:rsid w:val="00774181"/>
    <w:rsid w:val="00774390"/>
    <w:rsid w:val="0078525B"/>
    <w:rsid w:val="00787B41"/>
    <w:rsid w:val="00791284"/>
    <w:rsid w:val="00791357"/>
    <w:rsid w:val="0079159E"/>
    <w:rsid w:val="007A1D07"/>
    <w:rsid w:val="007A39A6"/>
    <w:rsid w:val="007A3E9A"/>
    <w:rsid w:val="007A46C3"/>
    <w:rsid w:val="007A4E87"/>
    <w:rsid w:val="007A6958"/>
    <w:rsid w:val="007B2D1F"/>
    <w:rsid w:val="007B5115"/>
    <w:rsid w:val="007B6FAE"/>
    <w:rsid w:val="007B7115"/>
    <w:rsid w:val="007C0C4E"/>
    <w:rsid w:val="007C2969"/>
    <w:rsid w:val="007C5603"/>
    <w:rsid w:val="007D06F4"/>
    <w:rsid w:val="007D6ED7"/>
    <w:rsid w:val="007E1133"/>
    <w:rsid w:val="007E464B"/>
    <w:rsid w:val="007F0363"/>
    <w:rsid w:val="007F5F0E"/>
    <w:rsid w:val="007F789A"/>
    <w:rsid w:val="008038BE"/>
    <w:rsid w:val="00804510"/>
    <w:rsid w:val="00804E8F"/>
    <w:rsid w:val="00810A33"/>
    <w:rsid w:val="00811F34"/>
    <w:rsid w:val="008140CA"/>
    <w:rsid w:val="00815A07"/>
    <w:rsid w:val="00817868"/>
    <w:rsid w:val="00820C5A"/>
    <w:rsid w:val="0082429F"/>
    <w:rsid w:val="00826745"/>
    <w:rsid w:val="008277F0"/>
    <w:rsid w:val="00827918"/>
    <w:rsid w:val="0083455D"/>
    <w:rsid w:val="00836F62"/>
    <w:rsid w:val="00841282"/>
    <w:rsid w:val="00841554"/>
    <w:rsid w:val="00843099"/>
    <w:rsid w:val="008443C2"/>
    <w:rsid w:val="00845A4A"/>
    <w:rsid w:val="00851D8C"/>
    <w:rsid w:val="00855BA0"/>
    <w:rsid w:val="0085635F"/>
    <w:rsid w:val="008569FB"/>
    <w:rsid w:val="008603AC"/>
    <w:rsid w:val="00860C43"/>
    <w:rsid w:val="00860F3F"/>
    <w:rsid w:val="008647FC"/>
    <w:rsid w:val="00866D0F"/>
    <w:rsid w:val="00867F98"/>
    <w:rsid w:val="008709DC"/>
    <w:rsid w:val="00870F5D"/>
    <w:rsid w:val="008740C6"/>
    <w:rsid w:val="00875114"/>
    <w:rsid w:val="00875A18"/>
    <w:rsid w:val="0087646B"/>
    <w:rsid w:val="008766FA"/>
    <w:rsid w:val="00877F45"/>
    <w:rsid w:val="008807DA"/>
    <w:rsid w:val="00881023"/>
    <w:rsid w:val="008913D5"/>
    <w:rsid w:val="00891CCE"/>
    <w:rsid w:val="008A070A"/>
    <w:rsid w:val="008A1FF2"/>
    <w:rsid w:val="008A655C"/>
    <w:rsid w:val="008A7AE0"/>
    <w:rsid w:val="008B2C01"/>
    <w:rsid w:val="008B6331"/>
    <w:rsid w:val="008D3666"/>
    <w:rsid w:val="008D4AFF"/>
    <w:rsid w:val="008D4BAD"/>
    <w:rsid w:val="008E4D77"/>
    <w:rsid w:val="008E57A8"/>
    <w:rsid w:val="008E710B"/>
    <w:rsid w:val="008F034D"/>
    <w:rsid w:val="008F1910"/>
    <w:rsid w:val="00900609"/>
    <w:rsid w:val="00900617"/>
    <w:rsid w:val="00900B6C"/>
    <w:rsid w:val="009010A0"/>
    <w:rsid w:val="00901E3E"/>
    <w:rsid w:val="009048A2"/>
    <w:rsid w:val="00905965"/>
    <w:rsid w:val="00907374"/>
    <w:rsid w:val="00907E86"/>
    <w:rsid w:val="009120CA"/>
    <w:rsid w:val="00913E3B"/>
    <w:rsid w:val="009164AB"/>
    <w:rsid w:val="00922B69"/>
    <w:rsid w:val="00923CE1"/>
    <w:rsid w:val="00925123"/>
    <w:rsid w:val="00934D12"/>
    <w:rsid w:val="009416A6"/>
    <w:rsid w:val="0094224D"/>
    <w:rsid w:val="00942BFC"/>
    <w:rsid w:val="009446F6"/>
    <w:rsid w:val="009520CD"/>
    <w:rsid w:val="009533BC"/>
    <w:rsid w:val="009537A4"/>
    <w:rsid w:val="00953951"/>
    <w:rsid w:val="009551D6"/>
    <w:rsid w:val="009566F8"/>
    <w:rsid w:val="009645AA"/>
    <w:rsid w:val="00966033"/>
    <w:rsid w:val="00966893"/>
    <w:rsid w:val="00966B29"/>
    <w:rsid w:val="00970213"/>
    <w:rsid w:val="009707D2"/>
    <w:rsid w:val="00971851"/>
    <w:rsid w:val="00972C22"/>
    <w:rsid w:val="0098082F"/>
    <w:rsid w:val="00980838"/>
    <w:rsid w:val="00980ED2"/>
    <w:rsid w:val="00981E6E"/>
    <w:rsid w:val="00984719"/>
    <w:rsid w:val="00984AE7"/>
    <w:rsid w:val="00997143"/>
    <w:rsid w:val="009A0689"/>
    <w:rsid w:val="009A4137"/>
    <w:rsid w:val="009A57AF"/>
    <w:rsid w:val="009A76F5"/>
    <w:rsid w:val="009C031C"/>
    <w:rsid w:val="009C1A1F"/>
    <w:rsid w:val="009C5E59"/>
    <w:rsid w:val="009C6168"/>
    <w:rsid w:val="009D0CD4"/>
    <w:rsid w:val="009D365E"/>
    <w:rsid w:val="009D37AC"/>
    <w:rsid w:val="009D4C3A"/>
    <w:rsid w:val="009D6457"/>
    <w:rsid w:val="009E1E8F"/>
    <w:rsid w:val="009E2F2F"/>
    <w:rsid w:val="009E3498"/>
    <w:rsid w:val="009E534B"/>
    <w:rsid w:val="009E7888"/>
    <w:rsid w:val="009F0210"/>
    <w:rsid w:val="009F027C"/>
    <w:rsid w:val="009F297C"/>
    <w:rsid w:val="009F7F0E"/>
    <w:rsid w:val="00A028C8"/>
    <w:rsid w:val="00A04760"/>
    <w:rsid w:val="00A116CF"/>
    <w:rsid w:val="00A148FD"/>
    <w:rsid w:val="00A14E39"/>
    <w:rsid w:val="00A15D96"/>
    <w:rsid w:val="00A171E4"/>
    <w:rsid w:val="00A21D3D"/>
    <w:rsid w:val="00A229F7"/>
    <w:rsid w:val="00A24864"/>
    <w:rsid w:val="00A251CB"/>
    <w:rsid w:val="00A31141"/>
    <w:rsid w:val="00A368EB"/>
    <w:rsid w:val="00A40359"/>
    <w:rsid w:val="00A47896"/>
    <w:rsid w:val="00A51331"/>
    <w:rsid w:val="00A54589"/>
    <w:rsid w:val="00A550E2"/>
    <w:rsid w:val="00A6686A"/>
    <w:rsid w:val="00A7170A"/>
    <w:rsid w:val="00A80A1C"/>
    <w:rsid w:val="00A829BC"/>
    <w:rsid w:val="00A844C7"/>
    <w:rsid w:val="00A84D64"/>
    <w:rsid w:val="00A86220"/>
    <w:rsid w:val="00A9247F"/>
    <w:rsid w:val="00A94659"/>
    <w:rsid w:val="00AA4C20"/>
    <w:rsid w:val="00AB1761"/>
    <w:rsid w:val="00AB26C4"/>
    <w:rsid w:val="00AB29AE"/>
    <w:rsid w:val="00AB47F2"/>
    <w:rsid w:val="00AB68D3"/>
    <w:rsid w:val="00AC3563"/>
    <w:rsid w:val="00AC74C6"/>
    <w:rsid w:val="00AD047D"/>
    <w:rsid w:val="00AD0D63"/>
    <w:rsid w:val="00AD2105"/>
    <w:rsid w:val="00AD25A8"/>
    <w:rsid w:val="00AD7C4C"/>
    <w:rsid w:val="00AE0E85"/>
    <w:rsid w:val="00AE64BF"/>
    <w:rsid w:val="00AF0956"/>
    <w:rsid w:val="00AF6BE8"/>
    <w:rsid w:val="00AF7613"/>
    <w:rsid w:val="00B1022D"/>
    <w:rsid w:val="00B10E03"/>
    <w:rsid w:val="00B134B6"/>
    <w:rsid w:val="00B22B4D"/>
    <w:rsid w:val="00B2349F"/>
    <w:rsid w:val="00B243BF"/>
    <w:rsid w:val="00B2473E"/>
    <w:rsid w:val="00B261A0"/>
    <w:rsid w:val="00B26699"/>
    <w:rsid w:val="00B340C9"/>
    <w:rsid w:val="00B40631"/>
    <w:rsid w:val="00B435FD"/>
    <w:rsid w:val="00B45A18"/>
    <w:rsid w:val="00B45BF9"/>
    <w:rsid w:val="00B50F6A"/>
    <w:rsid w:val="00B5115A"/>
    <w:rsid w:val="00B54545"/>
    <w:rsid w:val="00B61072"/>
    <w:rsid w:val="00B63A98"/>
    <w:rsid w:val="00B64EB3"/>
    <w:rsid w:val="00B673AE"/>
    <w:rsid w:val="00B71BBD"/>
    <w:rsid w:val="00B71D37"/>
    <w:rsid w:val="00B827FE"/>
    <w:rsid w:val="00B82A6D"/>
    <w:rsid w:val="00B87C64"/>
    <w:rsid w:val="00B97130"/>
    <w:rsid w:val="00BB33C8"/>
    <w:rsid w:val="00BB3772"/>
    <w:rsid w:val="00BB4AF4"/>
    <w:rsid w:val="00BB5770"/>
    <w:rsid w:val="00BB6A83"/>
    <w:rsid w:val="00BB779E"/>
    <w:rsid w:val="00BC64F6"/>
    <w:rsid w:val="00BD0602"/>
    <w:rsid w:val="00BD4132"/>
    <w:rsid w:val="00BD4E68"/>
    <w:rsid w:val="00BD64C8"/>
    <w:rsid w:val="00BE1AC1"/>
    <w:rsid w:val="00BE2056"/>
    <w:rsid w:val="00BE21CC"/>
    <w:rsid w:val="00BE24CF"/>
    <w:rsid w:val="00BE3543"/>
    <w:rsid w:val="00BE4990"/>
    <w:rsid w:val="00BE6513"/>
    <w:rsid w:val="00BF453D"/>
    <w:rsid w:val="00BF5CCA"/>
    <w:rsid w:val="00BF6462"/>
    <w:rsid w:val="00C01754"/>
    <w:rsid w:val="00C02442"/>
    <w:rsid w:val="00C048D8"/>
    <w:rsid w:val="00C04F1C"/>
    <w:rsid w:val="00C06E92"/>
    <w:rsid w:val="00C10405"/>
    <w:rsid w:val="00C14A8F"/>
    <w:rsid w:val="00C17490"/>
    <w:rsid w:val="00C203BC"/>
    <w:rsid w:val="00C213C9"/>
    <w:rsid w:val="00C23116"/>
    <w:rsid w:val="00C259D2"/>
    <w:rsid w:val="00C25EC4"/>
    <w:rsid w:val="00C27909"/>
    <w:rsid w:val="00C311F6"/>
    <w:rsid w:val="00C32DD7"/>
    <w:rsid w:val="00C449A0"/>
    <w:rsid w:val="00C44E42"/>
    <w:rsid w:val="00C47650"/>
    <w:rsid w:val="00C55195"/>
    <w:rsid w:val="00C64735"/>
    <w:rsid w:val="00C66D63"/>
    <w:rsid w:val="00C74759"/>
    <w:rsid w:val="00C75848"/>
    <w:rsid w:val="00C76CB5"/>
    <w:rsid w:val="00C93B9B"/>
    <w:rsid w:val="00C94B34"/>
    <w:rsid w:val="00C94C98"/>
    <w:rsid w:val="00CA00A6"/>
    <w:rsid w:val="00CA2659"/>
    <w:rsid w:val="00CA3EAA"/>
    <w:rsid w:val="00CA447E"/>
    <w:rsid w:val="00CA6507"/>
    <w:rsid w:val="00CB1055"/>
    <w:rsid w:val="00CB229B"/>
    <w:rsid w:val="00CB4ECE"/>
    <w:rsid w:val="00CB6F31"/>
    <w:rsid w:val="00CC11CD"/>
    <w:rsid w:val="00CC3E2F"/>
    <w:rsid w:val="00CC405D"/>
    <w:rsid w:val="00CC760D"/>
    <w:rsid w:val="00CD3284"/>
    <w:rsid w:val="00CD4B89"/>
    <w:rsid w:val="00CD52FB"/>
    <w:rsid w:val="00CD581F"/>
    <w:rsid w:val="00CE42E8"/>
    <w:rsid w:val="00CE74F0"/>
    <w:rsid w:val="00CF08AE"/>
    <w:rsid w:val="00CF4980"/>
    <w:rsid w:val="00CF7F8F"/>
    <w:rsid w:val="00D00345"/>
    <w:rsid w:val="00D028B7"/>
    <w:rsid w:val="00D062CD"/>
    <w:rsid w:val="00D0753D"/>
    <w:rsid w:val="00D10822"/>
    <w:rsid w:val="00D176BF"/>
    <w:rsid w:val="00D24046"/>
    <w:rsid w:val="00D24FF7"/>
    <w:rsid w:val="00D30683"/>
    <w:rsid w:val="00D30D7E"/>
    <w:rsid w:val="00D318BA"/>
    <w:rsid w:val="00D33689"/>
    <w:rsid w:val="00D36D8B"/>
    <w:rsid w:val="00D40193"/>
    <w:rsid w:val="00D44AE1"/>
    <w:rsid w:val="00D51E04"/>
    <w:rsid w:val="00D51F95"/>
    <w:rsid w:val="00D52736"/>
    <w:rsid w:val="00D558DD"/>
    <w:rsid w:val="00D563A0"/>
    <w:rsid w:val="00D56934"/>
    <w:rsid w:val="00D6054B"/>
    <w:rsid w:val="00D62382"/>
    <w:rsid w:val="00D7042A"/>
    <w:rsid w:val="00D70AE9"/>
    <w:rsid w:val="00D76098"/>
    <w:rsid w:val="00D761DF"/>
    <w:rsid w:val="00D81060"/>
    <w:rsid w:val="00D83553"/>
    <w:rsid w:val="00D941EC"/>
    <w:rsid w:val="00D94691"/>
    <w:rsid w:val="00DA1433"/>
    <w:rsid w:val="00DB0F26"/>
    <w:rsid w:val="00DB14C5"/>
    <w:rsid w:val="00DB1EAF"/>
    <w:rsid w:val="00DC2790"/>
    <w:rsid w:val="00DC306A"/>
    <w:rsid w:val="00DD182C"/>
    <w:rsid w:val="00DD28C4"/>
    <w:rsid w:val="00DD36E1"/>
    <w:rsid w:val="00DE19A7"/>
    <w:rsid w:val="00DE24E4"/>
    <w:rsid w:val="00DE4CA4"/>
    <w:rsid w:val="00DE7552"/>
    <w:rsid w:val="00DF1AED"/>
    <w:rsid w:val="00DF29A2"/>
    <w:rsid w:val="00DF3578"/>
    <w:rsid w:val="00DF4494"/>
    <w:rsid w:val="00DF4901"/>
    <w:rsid w:val="00DF58D7"/>
    <w:rsid w:val="00DF7202"/>
    <w:rsid w:val="00DF74EA"/>
    <w:rsid w:val="00E046A1"/>
    <w:rsid w:val="00E0661A"/>
    <w:rsid w:val="00E06D56"/>
    <w:rsid w:val="00E0724F"/>
    <w:rsid w:val="00E07271"/>
    <w:rsid w:val="00E07D60"/>
    <w:rsid w:val="00E1084A"/>
    <w:rsid w:val="00E154BF"/>
    <w:rsid w:val="00E158C3"/>
    <w:rsid w:val="00E23FDB"/>
    <w:rsid w:val="00E24E1D"/>
    <w:rsid w:val="00E30836"/>
    <w:rsid w:val="00E359F9"/>
    <w:rsid w:val="00E36FDE"/>
    <w:rsid w:val="00E37A5B"/>
    <w:rsid w:val="00E422D2"/>
    <w:rsid w:val="00E428B3"/>
    <w:rsid w:val="00E47326"/>
    <w:rsid w:val="00E52C6B"/>
    <w:rsid w:val="00E55B1D"/>
    <w:rsid w:val="00E63309"/>
    <w:rsid w:val="00E64E68"/>
    <w:rsid w:val="00E66E6B"/>
    <w:rsid w:val="00E66ED4"/>
    <w:rsid w:val="00E70BF3"/>
    <w:rsid w:val="00E76539"/>
    <w:rsid w:val="00E7751D"/>
    <w:rsid w:val="00E77980"/>
    <w:rsid w:val="00E80833"/>
    <w:rsid w:val="00E81BDE"/>
    <w:rsid w:val="00E83AA1"/>
    <w:rsid w:val="00E903E5"/>
    <w:rsid w:val="00E904D4"/>
    <w:rsid w:val="00E93695"/>
    <w:rsid w:val="00EA2C59"/>
    <w:rsid w:val="00EA3709"/>
    <w:rsid w:val="00EA37C1"/>
    <w:rsid w:val="00EA44CC"/>
    <w:rsid w:val="00EA5216"/>
    <w:rsid w:val="00EA5640"/>
    <w:rsid w:val="00EA7692"/>
    <w:rsid w:val="00EA7E49"/>
    <w:rsid w:val="00EB247F"/>
    <w:rsid w:val="00EB4725"/>
    <w:rsid w:val="00EB4E34"/>
    <w:rsid w:val="00EB5D02"/>
    <w:rsid w:val="00EB6452"/>
    <w:rsid w:val="00EB75E0"/>
    <w:rsid w:val="00EC3209"/>
    <w:rsid w:val="00EC4A78"/>
    <w:rsid w:val="00EC4AA8"/>
    <w:rsid w:val="00EC6656"/>
    <w:rsid w:val="00EC69C5"/>
    <w:rsid w:val="00ED2FE0"/>
    <w:rsid w:val="00ED361B"/>
    <w:rsid w:val="00EE3D4F"/>
    <w:rsid w:val="00EE63AE"/>
    <w:rsid w:val="00EE642E"/>
    <w:rsid w:val="00EF06A8"/>
    <w:rsid w:val="00EF1D3F"/>
    <w:rsid w:val="00EF3079"/>
    <w:rsid w:val="00EF311D"/>
    <w:rsid w:val="00F01A24"/>
    <w:rsid w:val="00F10053"/>
    <w:rsid w:val="00F10A58"/>
    <w:rsid w:val="00F116CA"/>
    <w:rsid w:val="00F138BD"/>
    <w:rsid w:val="00F15447"/>
    <w:rsid w:val="00F21904"/>
    <w:rsid w:val="00F21B08"/>
    <w:rsid w:val="00F21D8B"/>
    <w:rsid w:val="00F235DE"/>
    <w:rsid w:val="00F25AFD"/>
    <w:rsid w:val="00F323AE"/>
    <w:rsid w:val="00F35246"/>
    <w:rsid w:val="00F414ED"/>
    <w:rsid w:val="00F417BC"/>
    <w:rsid w:val="00F433CC"/>
    <w:rsid w:val="00F524B3"/>
    <w:rsid w:val="00F52ABF"/>
    <w:rsid w:val="00F564E7"/>
    <w:rsid w:val="00F607F6"/>
    <w:rsid w:val="00F60D2B"/>
    <w:rsid w:val="00F62D07"/>
    <w:rsid w:val="00F638E5"/>
    <w:rsid w:val="00F63ED5"/>
    <w:rsid w:val="00F64B30"/>
    <w:rsid w:val="00F70A46"/>
    <w:rsid w:val="00F73A85"/>
    <w:rsid w:val="00F7419D"/>
    <w:rsid w:val="00F7496C"/>
    <w:rsid w:val="00F75D0C"/>
    <w:rsid w:val="00F7616A"/>
    <w:rsid w:val="00F77845"/>
    <w:rsid w:val="00F848FE"/>
    <w:rsid w:val="00F84AC7"/>
    <w:rsid w:val="00F84FC5"/>
    <w:rsid w:val="00F85911"/>
    <w:rsid w:val="00F86B97"/>
    <w:rsid w:val="00F90B38"/>
    <w:rsid w:val="00F910F8"/>
    <w:rsid w:val="00F91179"/>
    <w:rsid w:val="00F934E1"/>
    <w:rsid w:val="00F97888"/>
    <w:rsid w:val="00FA1259"/>
    <w:rsid w:val="00FA28AE"/>
    <w:rsid w:val="00FA3F04"/>
    <w:rsid w:val="00FB019A"/>
    <w:rsid w:val="00FB3643"/>
    <w:rsid w:val="00FB6DD6"/>
    <w:rsid w:val="00FC0B33"/>
    <w:rsid w:val="00FC175F"/>
    <w:rsid w:val="00FC3328"/>
    <w:rsid w:val="00FC3370"/>
    <w:rsid w:val="00FC4191"/>
    <w:rsid w:val="00FD6E85"/>
    <w:rsid w:val="00FE0CCA"/>
    <w:rsid w:val="00FE467A"/>
    <w:rsid w:val="00FE747E"/>
    <w:rsid w:val="00FE7544"/>
    <w:rsid w:val="00FF3F8B"/>
    <w:rsid w:val="00FF4D34"/>
    <w:rsid w:val="00FF60CC"/>
    <w:rsid w:val="00FF7F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926"/>
    <w:rPr>
      <w:sz w:val="24"/>
      <w:szCs w:val="24"/>
    </w:rPr>
  </w:style>
  <w:style w:type="paragraph" w:styleId="Heading1">
    <w:name w:val="heading 1"/>
    <w:basedOn w:val="Normal"/>
    <w:next w:val="Normal"/>
    <w:qFormat/>
    <w:rsid w:val="00181EB1"/>
    <w:pPr>
      <w:keepNext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rmal"/>
    <w:next w:val="Normal"/>
    <w:qFormat/>
    <w:rsid w:val="00181EB1"/>
    <w:pPr>
      <w:keepNext/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181EB1"/>
    <w:pPr>
      <w:keepNext/>
      <w:ind w:left="360" w:firstLine="360"/>
      <w:outlineLvl w:val="2"/>
    </w:pPr>
    <w:rPr>
      <w:rFonts w:ascii="Arial" w:hAnsi="Arial" w:cs="Arial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181EB1"/>
    <w:pPr>
      <w:jc w:val="center"/>
    </w:pPr>
    <w:rPr>
      <w:rFonts w:ascii="Arial" w:hAnsi="Arial" w:cs="Arial"/>
      <w:b/>
      <w:bCs/>
      <w:u w:val="single"/>
    </w:rPr>
  </w:style>
  <w:style w:type="character" w:styleId="Hyperlink">
    <w:name w:val="Hyperlink"/>
    <w:rsid w:val="00181EB1"/>
    <w:rPr>
      <w:color w:val="0000FF"/>
      <w:u w:val="single"/>
    </w:rPr>
  </w:style>
  <w:style w:type="paragraph" w:styleId="Footer">
    <w:name w:val="footer"/>
    <w:basedOn w:val="Normal"/>
    <w:rsid w:val="00181EB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81EB1"/>
  </w:style>
  <w:style w:type="paragraph" w:styleId="Subtitle">
    <w:name w:val="Subtitle"/>
    <w:basedOn w:val="Normal"/>
    <w:qFormat/>
    <w:rsid w:val="00CB4ECE"/>
    <w:pPr>
      <w:pBdr>
        <w:bottom w:val="single" w:sz="4" w:space="1" w:color="auto"/>
      </w:pBdr>
    </w:pPr>
    <w:rPr>
      <w:b/>
      <w:sz w:val="22"/>
      <w:szCs w:val="20"/>
      <w:lang w:val="en-GB"/>
    </w:rPr>
  </w:style>
  <w:style w:type="paragraph" w:styleId="BodyText2">
    <w:name w:val="Body Text 2"/>
    <w:basedOn w:val="Normal"/>
    <w:rsid w:val="00047630"/>
    <w:pPr>
      <w:spacing w:line="360" w:lineRule="auto"/>
    </w:pPr>
    <w:rPr>
      <w:sz w:val="22"/>
      <w:szCs w:val="20"/>
    </w:rPr>
  </w:style>
  <w:style w:type="paragraph" w:styleId="Header">
    <w:name w:val="header"/>
    <w:basedOn w:val="Normal"/>
    <w:link w:val="HeaderChar"/>
    <w:uiPriority w:val="99"/>
    <w:unhideWhenUsed/>
    <w:rsid w:val="00D6054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6054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734A9"/>
    <w:pPr>
      <w:ind w:left="720"/>
    </w:pPr>
  </w:style>
  <w:style w:type="table" w:styleId="TableGrid">
    <w:name w:val="Table Grid"/>
    <w:basedOn w:val="TableNormal"/>
    <w:uiPriority w:val="59"/>
    <w:rsid w:val="009D4C3A"/>
    <w:rPr>
      <w:rFonts w:asciiTheme="minorHAnsi" w:eastAsiaTheme="minorHAnsi" w:hAnsiTheme="min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08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838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32DD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2DD7"/>
    <w:rPr>
      <w:rFonts w:ascii="Tahoma" w:hAnsi="Tahoma" w:cs="Tahoma"/>
      <w:sz w:val="16"/>
      <w:szCs w:val="16"/>
    </w:rPr>
  </w:style>
  <w:style w:type="character" w:customStyle="1" w:styleId="gd">
    <w:name w:val="gd"/>
    <w:basedOn w:val="DefaultParagraphFont"/>
    <w:rsid w:val="00AB1761"/>
  </w:style>
  <w:style w:type="character" w:styleId="Emphasis">
    <w:name w:val="Emphasis"/>
    <w:basedOn w:val="DefaultParagraphFont"/>
    <w:uiPriority w:val="20"/>
    <w:qFormat/>
    <w:rsid w:val="00AB1761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237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urasrikanth14@gmail.com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222613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6959BB-04C9-48C3-8FA8-6F16B7331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3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3940</CharactersWithSpaces>
  <SharedDoc>false</SharedDoc>
  <HLinks>
    <vt:vector size="12" baseType="variant">
      <vt:variant>
        <vt:i4>6815808</vt:i4>
      </vt:variant>
      <vt:variant>
        <vt:i4>3</vt:i4>
      </vt:variant>
      <vt:variant>
        <vt:i4>0</vt:i4>
      </vt:variant>
      <vt:variant>
        <vt:i4>5</vt:i4>
      </vt:variant>
      <vt:variant>
        <vt:lpwstr>mailto:syedbadrudeen@gmail.com</vt:lpwstr>
      </vt:variant>
      <vt:variant>
        <vt:lpwstr/>
      </vt:variant>
      <vt:variant>
        <vt:i4>8323147</vt:i4>
      </vt:variant>
      <vt:variant>
        <vt:i4>0</vt:i4>
      </vt:variant>
      <vt:variant>
        <vt:i4>0</vt:i4>
      </vt:variant>
      <vt:variant>
        <vt:i4>5</vt:i4>
      </vt:variant>
      <vt:variant>
        <vt:lpwstr>mailto:jawakani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ameer</dc:creator>
  <cp:lastModifiedBy>intel</cp:lastModifiedBy>
  <cp:revision>66</cp:revision>
  <cp:lastPrinted>2019-01-17T11:34:00Z</cp:lastPrinted>
  <dcterms:created xsi:type="dcterms:W3CDTF">2018-08-09T12:13:00Z</dcterms:created>
  <dcterms:modified xsi:type="dcterms:W3CDTF">2020-03-08T08:53:00Z</dcterms:modified>
</cp:coreProperties>
</file>